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A4FD3E" w14:textId="77777777" w:rsidR="00E71C6B" w:rsidRPr="00AF440F" w:rsidRDefault="00E71C6B" w:rsidP="00E52A59">
      <w:pPr>
        <w:pStyle w:val="afc"/>
        <w:jc w:val="left"/>
      </w:pPr>
      <w:bookmarkStart w:id="0" w:name="_Toc484190154"/>
      <w:r w:rsidRPr="00AF440F">
        <w:rPr>
          <w:rFonts w:hint="eastAsia"/>
        </w:rPr>
        <w:t>附件五</w:t>
      </w:r>
      <w:r w:rsidR="00E52A59" w:rsidRPr="00E52A59">
        <w:rPr>
          <w:rFonts w:hint="eastAsia"/>
          <w:color w:val="FFFFFF" w:themeColor="background1"/>
        </w:rPr>
        <w:t>、校外實習報告</w:t>
      </w:r>
      <w:bookmarkEnd w:id="0"/>
    </w:p>
    <w:p w14:paraId="3D942185" w14:textId="77777777" w:rsidR="00081AAE" w:rsidRPr="00AF440F" w:rsidRDefault="008F165D" w:rsidP="006D3800">
      <w:pPr>
        <w:ind w:left="480" w:hanging="480"/>
        <w:jc w:val="center"/>
        <w:rPr>
          <w:rFonts w:ascii="標楷體" w:eastAsia="標楷體"/>
          <w:b/>
          <w:color w:val="000000"/>
        </w:rPr>
      </w:pPr>
      <w:r w:rsidRPr="00AF440F">
        <w:rPr>
          <w:rFonts w:ascii="標楷體" w:eastAsia="標楷體" w:hint="eastAsia"/>
          <w:b/>
          <w:color w:val="000000"/>
          <w:sz w:val="40"/>
        </w:rPr>
        <w:t>僑光</w:t>
      </w:r>
      <w:r w:rsidR="00A47362" w:rsidRPr="00AF440F">
        <w:rPr>
          <w:rFonts w:ascii="標楷體" w:eastAsia="標楷體" w:hint="eastAsia"/>
          <w:b/>
          <w:color w:val="000000"/>
          <w:sz w:val="40"/>
        </w:rPr>
        <w:t>科技大學</w:t>
      </w:r>
      <w:r w:rsidR="00B33CDA">
        <w:rPr>
          <w:rFonts w:ascii="標楷體" w:eastAsia="標楷體" w:hint="eastAsia"/>
          <w:b/>
          <w:color w:val="000000"/>
          <w:sz w:val="40"/>
        </w:rPr>
        <w:t>應用英語</w:t>
      </w:r>
      <w:r w:rsidR="00081AAE" w:rsidRPr="00AF440F">
        <w:rPr>
          <w:rFonts w:ascii="標楷體" w:eastAsia="標楷體" w:hint="eastAsia"/>
          <w:b/>
          <w:color w:val="000000"/>
          <w:sz w:val="40"/>
        </w:rPr>
        <w:t>系校外實習報告</w:t>
      </w:r>
    </w:p>
    <w:p w14:paraId="76D6B7AA" w14:textId="77777777" w:rsidR="0094717D" w:rsidRPr="00AF440F" w:rsidRDefault="00DE7933" w:rsidP="008B757C">
      <w:pPr>
        <w:spacing w:beforeLines="100" w:before="240" w:line="400" w:lineRule="exact"/>
        <w:ind w:firstLine="482"/>
        <w:rPr>
          <w:rFonts w:ascii="標楷體" w:eastAsia="標楷體" w:hAnsi="標楷體"/>
          <w:color w:val="000000"/>
          <w:sz w:val="28"/>
          <w:szCs w:val="28"/>
        </w:rPr>
      </w:pPr>
      <w:r w:rsidRPr="00DE7933">
        <w:rPr>
          <w:rFonts w:ascii="標楷體" w:eastAsia="標楷體" w:hAnsi="標楷體" w:hint="eastAsia"/>
          <w:color w:val="000000"/>
          <w:sz w:val="28"/>
          <w:szCs w:val="28"/>
        </w:rPr>
        <w:t>請學生準備電子檔，寄一份給實習機構負責主管，另一份寄給所屬之個別實習訪視老師，第三份由所屬實習訪視老師寄至英語系留存系上備查。</w:t>
      </w:r>
      <w:r>
        <w:rPr>
          <w:rFonts w:ascii="標楷體" w:eastAsia="標楷體" w:hAnsi="標楷體" w:hint="eastAsia"/>
          <w:color w:val="000000"/>
          <w:sz w:val="28"/>
          <w:szCs w:val="28"/>
        </w:rPr>
        <w:t>期中以及</w:t>
      </w:r>
      <w:r w:rsidRPr="00DE7933">
        <w:rPr>
          <w:rFonts w:ascii="標楷體" w:eastAsia="標楷體" w:hAnsi="標楷體" w:hint="eastAsia"/>
          <w:color w:val="000000"/>
          <w:sz w:val="28"/>
          <w:szCs w:val="28"/>
        </w:rPr>
        <w:t>期末報告請於</w:t>
      </w:r>
      <w:r>
        <w:rPr>
          <w:rFonts w:ascii="標楷體" w:eastAsia="標楷體" w:hAnsi="標楷體" w:hint="eastAsia"/>
          <w:color w:val="000000"/>
          <w:sz w:val="28"/>
          <w:szCs w:val="28"/>
        </w:rPr>
        <w:t>返校座談時</w:t>
      </w:r>
      <w:r w:rsidRPr="00DE7933">
        <w:rPr>
          <w:rFonts w:ascii="標楷體" w:eastAsia="標楷體" w:hAnsi="標楷體" w:hint="eastAsia"/>
          <w:color w:val="000000"/>
          <w:sz w:val="28"/>
          <w:szCs w:val="28"/>
        </w:rPr>
        <w:t>之前寄</w:t>
      </w:r>
      <w:r>
        <w:rPr>
          <w:rFonts w:ascii="標楷體" w:eastAsia="標楷體" w:hAnsi="標楷體" w:hint="eastAsia"/>
          <w:color w:val="000000"/>
          <w:sz w:val="28"/>
          <w:szCs w:val="28"/>
        </w:rPr>
        <w:t>至</w:t>
      </w:r>
      <w:r w:rsidRPr="00DE7933">
        <w:rPr>
          <w:rFonts w:ascii="標楷體" w:eastAsia="標楷體" w:hAnsi="標楷體" w:hint="eastAsia"/>
          <w:color w:val="000000"/>
          <w:sz w:val="28"/>
          <w:szCs w:val="28"/>
        </w:rPr>
        <w:t>訪視老師電子信箱，若有變動，另行通知。</w:t>
      </w:r>
    </w:p>
    <w:p w14:paraId="2650F87C" w14:textId="77777777" w:rsidR="0030586A" w:rsidRPr="00AF440F" w:rsidRDefault="00081AAE" w:rsidP="0030586A">
      <w:pPr>
        <w:pStyle w:val="Web"/>
        <w:spacing w:line="320" w:lineRule="exact"/>
        <w:ind w:leftChars="-1" w:left="-2" w:firstLine="1"/>
        <w:jc w:val="both"/>
        <w:rPr>
          <w:color w:val="000000"/>
        </w:rPr>
      </w:pPr>
      <w:r w:rsidRPr="00AF440F"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>實習報告撰寫格式</w:t>
      </w:r>
    </w:p>
    <w:p w14:paraId="0B596D1D" w14:textId="44128E79" w:rsidR="00F35CA9" w:rsidRPr="00C876C9" w:rsidRDefault="002656D1" w:rsidP="00BB45EB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用紙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：</w:t>
      </w:r>
      <w:r w:rsidR="00E6239C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報告</w:t>
      </w:r>
      <w:r w:rsidR="00FD1440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內容</w:t>
      </w:r>
      <w:r w:rsidR="00E6239C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請</w:t>
      </w:r>
      <w:r w:rsidR="00FD1440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使用白色</w:t>
      </w:r>
      <w:r w:rsidR="00FD1440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A4</w:t>
      </w:r>
      <w:r w:rsidR="00FD1440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紙，橫書打字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。</w:t>
      </w:r>
    </w:p>
    <w:p w14:paraId="00BBB0A1" w14:textId="77777777" w:rsidR="00F35CA9" w:rsidRPr="00C876C9" w:rsidRDefault="00F14380" w:rsidP="00BB45EB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封面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：</w:t>
      </w:r>
      <w:r w:rsidR="00466C22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見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“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實習報告封面</w:t>
      </w:r>
      <w:r w:rsidR="00466C22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統一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格式樣本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”</w:t>
      </w:r>
      <w:r w:rsidR="00E6239C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。</w:t>
      </w:r>
      <w:r w:rsidR="00634FA2">
        <w:rPr>
          <w:rFonts w:ascii="Times New Roman" w:eastAsia="標楷體" w:hAnsi="Times New Roman" w:cs="Times New Roman" w:hint="eastAsia"/>
          <w:color w:val="000000"/>
          <w:sz w:val="28"/>
          <w:szCs w:val="28"/>
        </w:rPr>
        <w:t>以電子檔繳交給老師。</w:t>
      </w:r>
    </w:p>
    <w:p w14:paraId="3B73C1B7" w14:textId="77777777" w:rsidR="00F35CA9" w:rsidRPr="00C876C9" w:rsidRDefault="00F829F2" w:rsidP="00BB45EB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字體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：</w:t>
      </w:r>
      <w:r w:rsidR="008669B2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標楷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體，字體大小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1</w:t>
      </w:r>
      <w:r w:rsidR="008669B2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4</w:t>
      </w:r>
      <w:r w:rsidR="00781EFD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。</w:t>
      </w:r>
    </w:p>
    <w:p w14:paraId="62DB7048" w14:textId="77777777" w:rsidR="00F35CA9" w:rsidRPr="00C876C9" w:rsidRDefault="00081AAE" w:rsidP="00BB45EB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格式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：行距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-&gt;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固定行高；行高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-&gt;20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。</w:t>
      </w:r>
    </w:p>
    <w:p w14:paraId="176F678E" w14:textId="77777777" w:rsidR="00F35CA9" w:rsidRPr="00C876C9" w:rsidRDefault="00081AAE" w:rsidP="00BB45EB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版面設定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：上、下、右側為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2.54cm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，左側為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3.17cm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。</w:t>
      </w:r>
    </w:p>
    <w:p w14:paraId="27E46D8E" w14:textId="77777777" w:rsidR="00F35CA9" w:rsidRPr="00C876C9" w:rsidRDefault="001612FA" w:rsidP="00BB45EB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使用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  <w:shd w:val="pct15" w:color="auto" w:fill="FFFFFF"/>
        </w:rPr>
        <w:t>軟體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：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MS</w:t>
      </w:r>
      <w:r w:rsidR="00D81D16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 xml:space="preserve"> </w:t>
      </w:r>
      <w:r w:rsidR="00081AAE"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Word</w:t>
      </w:r>
    </w:p>
    <w:p w14:paraId="50F3DC80" w14:textId="559489C2" w:rsidR="00D11865" w:rsidRPr="00CD74EF" w:rsidRDefault="00D11865" w:rsidP="00D11865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auto"/>
          <w:sz w:val="28"/>
          <w:szCs w:val="28"/>
          <w:highlight w:val="yellow"/>
        </w:rPr>
      </w:pPr>
      <w:r w:rsidRPr="00C876C9">
        <w:rPr>
          <w:rFonts w:ascii="Times New Roman" w:eastAsia="標楷體" w:hAnsi="Times New Roman" w:cs="Times New Roman" w:hint="eastAsia"/>
          <w:color w:val="000000"/>
          <w:sz w:val="28"/>
          <w:szCs w:val="28"/>
          <w:shd w:val="pct15" w:color="auto" w:fill="FFFFFF"/>
        </w:rPr>
        <w:t>實習日期</w:t>
      </w:r>
      <w:r w:rsidRPr="00C876C9">
        <w:rPr>
          <w:rFonts w:ascii="Times New Roman" w:eastAsia="標楷體" w:hAnsi="Times New Roman" w:cs="Times New Roman" w:hint="eastAsia"/>
          <w:color w:val="000000"/>
          <w:sz w:val="28"/>
          <w:szCs w:val="28"/>
        </w:rPr>
        <w:t>：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期中報告：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0</w:t>
      </w:r>
      <w:r w:rsidR="0063543D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9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年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7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月</w:t>
      </w:r>
      <w:r w:rsidR="00363402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日至</w:t>
      </w:r>
      <w:r w:rsidR="001A0CCC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</w:t>
      </w:r>
      <w:r w:rsidR="001A0CCC" w:rsidRPr="00CD74EF">
        <w:rPr>
          <w:rFonts w:ascii="Times New Roman" w:eastAsia="標楷體" w:hAnsi="Times New Roman" w:cs="Times New Roman"/>
          <w:color w:val="auto"/>
          <w:sz w:val="28"/>
          <w:szCs w:val="28"/>
          <w:highlight w:val="yellow"/>
        </w:rPr>
        <w:t>10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年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月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31</w:t>
      </w:r>
      <w:r w:rsidR="009D5C03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日</w:t>
      </w:r>
    </w:p>
    <w:p w14:paraId="365F0E31" w14:textId="54908ABA" w:rsidR="009D5C03" w:rsidRPr="00CD74EF" w:rsidRDefault="009D5C03" w:rsidP="00D11865">
      <w:pPr>
        <w:pStyle w:val="Web"/>
        <w:spacing w:line="320" w:lineRule="exact"/>
        <w:ind w:leftChars="225" w:left="540"/>
        <w:rPr>
          <w:rFonts w:ascii="Times New Roman" w:eastAsia="標楷體" w:hAnsi="Times New Roman" w:cs="Times New Roman"/>
          <w:color w:val="auto"/>
          <w:sz w:val="28"/>
          <w:szCs w:val="28"/>
        </w:rPr>
      </w:pP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ab/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ab/>
        <w:t xml:space="preserve">   </w:t>
      </w:r>
      <w:r w:rsidR="00C876C9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 xml:space="preserve"> 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期中報告：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</w:t>
      </w:r>
      <w:r w:rsidR="0063543D"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0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年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2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月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1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日至</w:t>
      </w:r>
      <w:r w:rsidR="001A0CCC" w:rsidRPr="00CD74EF">
        <w:rPr>
          <w:rFonts w:ascii="Times New Roman" w:eastAsia="標楷體" w:hAnsi="Times New Roman" w:cs="Times New Roman"/>
          <w:color w:val="auto"/>
          <w:sz w:val="28"/>
          <w:szCs w:val="28"/>
          <w:highlight w:val="yellow"/>
        </w:rPr>
        <w:t>110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年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6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月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30</w:t>
      </w:r>
      <w:r w:rsidRPr="00CD74EF">
        <w:rPr>
          <w:rFonts w:ascii="Times New Roman" w:eastAsia="標楷體" w:hAnsi="Times New Roman" w:cs="Times New Roman" w:hint="eastAsia"/>
          <w:color w:val="auto"/>
          <w:sz w:val="28"/>
          <w:szCs w:val="28"/>
          <w:highlight w:val="yellow"/>
        </w:rPr>
        <w:t>日</w:t>
      </w:r>
    </w:p>
    <w:p w14:paraId="77B03E1F" w14:textId="77777777" w:rsidR="00BB45EB" w:rsidRDefault="00BB45EB" w:rsidP="00D11865">
      <w:pPr>
        <w:pStyle w:val="Web"/>
        <w:spacing w:line="320" w:lineRule="exact"/>
        <w:ind w:firstLine="480"/>
        <w:rPr>
          <w:rFonts w:ascii="Times New Roman" w:eastAsia="標楷體" w:hAnsi="Times New Roman" w:cs="Times New Roman"/>
          <w:color w:val="000000"/>
          <w:sz w:val="28"/>
          <w:szCs w:val="28"/>
        </w:rPr>
      </w:pP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*</w:t>
      </w:r>
      <w:r w:rsidRPr="00C876C9">
        <w:rPr>
          <w:rFonts w:ascii="Times New Roman" w:eastAsia="標楷體" w:hAnsi="Times New Roman" w:cs="Times New Roman"/>
          <w:color w:val="000000"/>
          <w:sz w:val="28"/>
          <w:szCs w:val="28"/>
        </w:rPr>
        <w:t>依撰寫內容須編制目錄及設定頁碼。</w:t>
      </w:r>
    </w:p>
    <w:p w14:paraId="6CDA817A" w14:textId="77777777" w:rsidR="00363402" w:rsidRPr="00C876C9" w:rsidRDefault="00363402" w:rsidP="00D11865">
      <w:pPr>
        <w:pStyle w:val="Web"/>
        <w:spacing w:line="320" w:lineRule="exact"/>
        <w:ind w:firstLine="480"/>
        <w:rPr>
          <w:rFonts w:ascii="Times New Roman" w:eastAsia="標楷體" w:hAnsi="Times New Roman" w:cs="Times New Roman"/>
          <w:color w:val="000000"/>
          <w:sz w:val="28"/>
          <w:szCs w:val="28"/>
        </w:rPr>
      </w:pPr>
    </w:p>
    <w:p w14:paraId="3F4C20AD" w14:textId="576F1A00" w:rsidR="00081AAE" w:rsidRPr="00AF440F" w:rsidRDefault="002628DB" w:rsidP="00F829F2">
      <w:pPr>
        <w:spacing w:line="360" w:lineRule="exact"/>
        <w:rPr>
          <w:rFonts w:ascii="標楷體" w:eastAsia="標楷體"/>
          <w:b/>
          <w:iCs/>
          <w:color w:val="000000"/>
          <w:sz w:val="28"/>
        </w:rPr>
      </w:pPr>
      <w:r>
        <w:rPr>
          <w:rFonts w:ascii="標楷體" w:eastAsia="標楷體" w:hAnsi="標楷體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2F36B788" wp14:editId="612BA738">
                <wp:simplePos x="0" y="0"/>
                <wp:positionH relativeFrom="column">
                  <wp:posOffset>1918071</wp:posOffset>
                </wp:positionH>
                <wp:positionV relativeFrom="paragraph">
                  <wp:posOffset>33020</wp:posOffset>
                </wp:positionV>
                <wp:extent cx="457200" cy="142875"/>
                <wp:effectExtent l="0" t="19050" r="38100" b="47625"/>
                <wp:wrapNone/>
                <wp:docPr id="12" name="AutoShap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42875"/>
                        </a:xfrm>
                        <a:prstGeom prst="rightArrow">
                          <a:avLst>
                            <a:gd name="adj1" fmla="val 50065"/>
                            <a:gd name="adj2" fmla="val 14856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54F06F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77" o:spid="_x0000_s1026" type="#_x0000_t13" style="position:absolute;margin-left:151.05pt;margin-top:2.6pt;width:36pt;height:11.25pt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" adj="11572,5393"/>
            </w:pict>
          </mc:Fallback>
        </mc:AlternateContent>
      </w:r>
      <w:r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>學年實習</w:t>
      </w:r>
      <w:r w:rsidR="0094717D" w:rsidRPr="00AF440F"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>期中</w:t>
      </w:r>
      <w:r w:rsidR="00E6239C" w:rsidRPr="00AF440F"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>實習</w:t>
      </w:r>
      <w:r w:rsidR="00081AAE" w:rsidRPr="00AF440F"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>報告</w:t>
      </w:r>
      <w:r w:rsidR="00402CBA" w:rsidRPr="00AF440F"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 xml:space="preserve">        </w:t>
      </w:r>
      <w:r w:rsidRPr="00847105">
        <w:rPr>
          <w:rFonts w:ascii="標楷體" w:eastAsia="標楷體" w:hint="eastAsia"/>
          <w:b/>
          <w:iCs/>
          <w:color w:val="000000"/>
          <w:sz w:val="28"/>
          <w:highlight w:val="yellow"/>
          <w:bdr w:val="single" w:sz="4" w:space="0" w:color="auto"/>
        </w:rPr>
        <w:t>上學</w:t>
      </w:r>
      <w:r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期</w:t>
      </w:r>
      <w:r w:rsidR="00CB499E" w:rsidRPr="00847105">
        <w:rPr>
          <w:rFonts w:ascii="標楷體" w:eastAsia="標楷體" w:hAnsi="標楷體"/>
          <w:b/>
          <w:color w:val="000000"/>
          <w:sz w:val="28"/>
          <w:szCs w:val="28"/>
          <w:highlight w:val="yellow"/>
          <w:bdr w:val="single" w:sz="4" w:space="0" w:color="auto"/>
        </w:rPr>
        <w:t>學期末</w:t>
      </w:r>
      <w:r w:rsidR="00402CBA"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時繳交</w:t>
      </w:r>
    </w:p>
    <w:p w14:paraId="668E5899" w14:textId="56B2C3C2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>一、前言：設定實習目標</w:t>
      </w:r>
      <w:r w:rsidRPr="00634FA2">
        <w:rPr>
          <w:rFonts w:eastAsia="標楷體" w:hint="eastAsia"/>
          <w:color w:val="000000"/>
          <w:sz w:val="28"/>
          <w:szCs w:val="28"/>
        </w:rPr>
        <w:t>(</w:t>
      </w:r>
      <w:r w:rsidRPr="00634FA2">
        <w:rPr>
          <w:rFonts w:eastAsia="標楷體" w:hint="eastAsia"/>
          <w:color w:val="000000"/>
          <w:sz w:val="28"/>
          <w:szCs w:val="28"/>
        </w:rPr>
        <w:t>撰寫</w:t>
      </w:r>
      <w:r w:rsidRPr="00634FA2">
        <w:rPr>
          <w:rFonts w:eastAsia="標楷體" w:hint="eastAsia"/>
          <w:color w:val="000000"/>
          <w:sz w:val="28"/>
          <w:szCs w:val="28"/>
        </w:rPr>
        <w:t xml:space="preserve"> </w:t>
      </w:r>
      <w:r w:rsidR="00847105" w:rsidRPr="00847105">
        <w:rPr>
          <w:rFonts w:eastAsia="標楷體" w:hint="eastAsia"/>
          <w:color w:val="000000"/>
          <w:sz w:val="28"/>
          <w:szCs w:val="28"/>
          <w:highlight w:val="yellow"/>
        </w:rPr>
        <w:t>2</w:t>
      </w:r>
      <w:r w:rsidRPr="00847105">
        <w:rPr>
          <w:rFonts w:eastAsia="標楷體" w:hint="eastAsia"/>
          <w:color w:val="000000"/>
          <w:sz w:val="28"/>
          <w:szCs w:val="28"/>
          <w:highlight w:val="yellow"/>
        </w:rPr>
        <w:t>頁</w:t>
      </w:r>
      <w:r w:rsidRPr="00634FA2">
        <w:rPr>
          <w:rFonts w:eastAsia="標楷體" w:hint="eastAsia"/>
          <w:color w:val="000000"/>
          <w:sz w:val="28"/>
          <w:szCs w:val="28"/>
        </w:rPr>
        <w:t>)</w:t>
      </w:r>
    </w:p>
    <w:p w14:paraId="7DE9D7EB" w14:textId="0D8525F9" w:rsidR="00634FA2" w:rsidRPr="00634FA2" w:rsidRDefault="0063543D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1. </w:t>
      </w:r>
      <w:r w:rsidR="00634FA2" w:rsidRPr="00634FA2">
        <w:rPr>
          <w:rFonts w:eastAsia="標楷體" w:hint="eastAsia"/>
          <w:color w:val="000000"/>
          <w:sz w:val="28"/>
          <w:szCs w:val="28"/>
        </w:rPr>
        <w:t>有系統的訂定你個人的實習目標，可利用下列問題為思考方向：</w:t>
      </w:r>
    </w:p>
    <w:p w14:paraId="0F0D599F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>「自實習開始至結束，你期望自己有何成長？」</w:t>
      </w:r>
    </w:p>
    <w:p w14:paraId="0E33D6FF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>「你想要在實習過程中，學到哪些實際的專業技能？」</w:t>
      </w:r>
    </w:p>
    <w:p w14:paraId="75CBAAE2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>「你想要參與實習機構中的哪些實際任務與過程？」</w:t>
      </w:r>
    </w:p>
    <w:p w14:paraId="21678D6D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 xml:space="preserve">2. </w:t>
      </w:r>
      <w:r w:rsidRPr="00634FA2">
        <w:rPr>
          <w:rFonts w:eastAsia="標楷體" w:hint="eastAsia"/>
          <w:color w:val="000000"/>
          <w:sz w:val="28"/>
          <w:szCs w:val="28"/>
        </w:rPr>
        <w:t>就上題中，請就你所列出的每一個目標，說明你將透過哪些方法或具體的行動來</w:t>
      </w:r>
      <w:r w:rsidRPr="00634FA2">
        <w:rPr>
          <w:rFonts w:eastAsia="標楷體" w:hint="eastAsia"/>
          <w:color w:val="000000"/>
          <w:sz w:val="28"/>
          <w:szCs w:val="28"/>
        </w:rPr>
        <w:t xml:space="preserve"> </w:t>
      </w:r>
      <w:r w:rsidRPr="00634FA2">
        <w:rPr>
          <w:rFonts w:eastAsia="標楷體" w:hint="eastAsia"/>
          <w:color w:val="000000"/>
          <w:sz w:val="28"/>
          <w:szCs w:val="28"/>
        </w:rPr>
        <w:t>執行這些目標，以達到實習的成效。</w:t>
      </w:r>
    </w:p>
    <w:p w14:paraId="1CA942AD" w14:textId="77777777" w:rsidR="00932528" w:rsidRDefault="00932528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</w:p>
    <w:p w14:paraId="246FA38B" w14:textId="77777777" w:rsidR="00932528" w:rsidRDefault="00932528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</w:p>
    <w:p w14:paraId="69E1C3EA" w14:textId="77777777" w:rsidR="00932528" w:rsidRDefault="00932528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</w:p>
    <w:p w14:paraId="1525DF99" w14:textId="77777777" w:rsidR="00932528" w:rsidRDefault="00932528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</w:p>
    <w:p w14:paraId="68FFA029" w14:textId="3AB6A7A6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lastRenderedPageBreak/>
        <w:t>二、實習機構介紹</w:t>
      </w:r>
      <w:r w:rsidRPr="00634FA2">
        <w:rPr>
          <w:rFonts w:eastAsia="標楷體" w:hint="eastAsia"/>
          <w:color w:val="000000"/>
          <w:sz w:val="28"/>
          <w:szCs w:val="28"/>
        </w:rPr>
        <w:t>(</w:t>
      </w:r>
      <w:r w:rsidRPr="00634FA2">
        <w:rPr>
          <w:rFonts w:eastAsia="標楷體" w:hint="eastAsia"/>
          <w:color w:val="000000"/>
          <w:sz w:val="28"/>
          <w:szCs w:val="28"/>
        </w:rPr>
        <w:t>撰寫</w:t>
      </w:r>
      <w:r w:rsidRPr="00634FA2">
        <w:rPr>
          <w:rFonts w:eastAsia="標楷體" w:hint="eastAsia"/>
          <w:color w:val="000000"/>
          <w:sz w:val="28"/>
          <w:szCs w:val="28"/>
        </w:rPr>
        <w:t xml:space="preserve"> </w:t>
      </w:r>
      <w:r w:rsidR="00847105" w:rsidRPr="00847105">
        <w:rPr>
          <w:rFonts w:eastAsia="標楷體" w:hint="eastAsia"/>
          <w:color w:val="000000"/>
          <w:sz w:val="28"/>
          <w:szCs w:val="28"/>
          <w:highlight w:val="yellow"/>
        </w:rPr>
        <w:t>1-2</w:t>
      </w:r>
      <w:r w:rsidRPr="00634FA2">
        <w:rPr>
          <w:rFonts w:eastAsia="標楷體" w:hint="eastAsia"/>
          <w:color w:val="000000"/>
          <w:sz w:val="28"/>
          <w:szCs w:val="28"/>
        </w:rPr>
        <w:t>頁</w:t>
      </w:r>
      <w:r w:rsidRPr="00634FA2">
        <w:rPr>
          <w:rFonts w:eastAsia="標楷體" w:hint="eastAsia"/>
          <w:color w:val="000000"/>
          <w:sz w:val="28"/>
          <w:szCs w:val="28"/>
        </w:rPr>
        <w:t>)</w:t>
      </w:r>
    </w:p>
    <w:p w14:paraId="31B02BD9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</w:p>
    <w:p w14:paraId="4E8EED56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>機構層面：</w:t>
      </w:r>
    </w:p>
    <w:p w14:paraId="5C33DD59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</w:p>
    <w:p w14:paraId="4CBF88C1" w14:textId="6DF38322" w:rsidR="00634FA2" w:rsidRPr="00634FA2" w:rsidRDefault="0063543D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1. </w:t>
      </w:r>
      <w:r w:rsidR="00634FA2" w:rsidRPr="00634FA2">
        <w:rPr>
          <w:rFonts w:eastAsia="標楷體" w:hint="eastAsia"/>
          <w:color w:val="000000"/>
          <w:sz w:val="28"/>
          <w:szCs w:val="28"/>
        </w:rPr>
        <w:t>實習機構之起源、歷史背景與成立宗旨</w:t>
      </w:r>
    </w:p>
    <w:p w14:paraId="6AEE43C1" w14:textId="748D619D" w:rsidR="00634FA2" w:rsidRPr="00634FA2" w:rsidRDefault="0063543D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2. </w:t>
      </w:r>
      <w:r w:rsidR="00634FA2" w:rsidRPr="00634FA2">
        <w:rPr>
          <w:rFonts w:eastAsia="標楷體" w:hint="eastAsia"/>
          <w:color w:val="000000"/>
          <w:sz w:val="28"/>
          <w:szCs w:val="28"/>
        </w:rPr>
        <w:t>實習機構之組織架構與各部門之介紹</w:t>
      </w:r>
    </w:p>
    <w:p w14:paraId="51AA35AE" w14:textId="22B8EFE0" w:rsidR="00634FA2" w:rsidRPr="00634FA2" w:rsidRDefault="0063543D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3. </w:t>
      </w:r>
      <w:r w:rsidR="00634FA2" w:rsidRPr="00634FA2">
        <w:rPr>
          <w:rFonts w:eastAsia="標楷體" w:hint="eastAsia"/>
          <w:color w:val="000000"/>
          <w:sz w:val="28"/>
          <w:szCs w:val="28"/>
        </w:rPr>
        <w:t>實習機構之設施概況與營業項目之介紹</w:t>
      </w:r>
    </w:p>
    <w:p w14:paraId="09DA23B7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 xml:space="preserve">4. </w:t>
      </w:r>
      <w:r w:rsidRPr="00634FA2">
        <w:rPr>
          <w:rFonts w:eastAsia="標楷體" w:hint="eastAsia"/>
          <w:color w:val="000000"/>
          <w:sz w:val="28"/>
          <w:szCs w:val="28"/>
        </w:rPr>
        <w:t>實習機構之主要市場營業對象</w:t>
      </w:r>
    </w:p>
    <w:p w14:paraId="1098CC3F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 xml:space="preserve">5. </w:t>
      </w:r>
      <w:r w:rsidRPr="00634FA2">
        <w:rPr>
          <w:rFonts w:eastAsia="標楷體" w:hint="eastAsia"/>
          <w:color w:val="000000"/>
          <w:sz w:val="28"/>
          <w:szCs w:val="28"/>
        </w:rPr>
        <w:t>實習機構之未來趨勢</w:t>
      </w:r>
      <w:r w:rsidRPr="00634FA2">
        <w:rPr>
          <w:rFonts w:eastAsia="標楷體" w:hint="eastAsia"/>
          <w:color w:val="000000"/>
          <w:sz w:val="28"/>
          <w:szCs w:val="28"/>
        </w:rPr>
        <w:t xml:space="preserve"> </w:t>
      </w:r>
    </w:p>
    <w:p w14:paraId="50E0392B" w14:textId="77777777" w:rsidR="00634FA2" w:rsidRPr="00634FA2" w:rsidRDefault="00634FA2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 w:rsidRPr="00634FA2">
        <w:rPr>
          <w:rFonts w:eastAsia="標楷體" w:hint="eastAsia"/>
          <w:color w:val="000000"/>
          <w:sz w:val="28"/>
          <w:szCs w:val="28"/>
        </w:rPr>
        <w:t>個人層面：</w:t>
      </w:r>
    </w:p>
    <w:p w14:paraId="44FE0DDF" w14:textId="7A7DA108" w:rsidR="00634FA2" w:rsidRPr="00634FA2" w:rsidRDefault="0063543D" w:rsidP="00634FA2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1. </w:t>
      </w:r>
      <w:r w:rsidR="00634FA2" w:rsidRPr="00634FA2">
        <w:rPr>
          <w:rFonts w:eastAsia="標楷體" w:hint="eastAsia"/>
          <w:color w:val="000000"/>
          <w:sz w:val="28"/>
          <w:szCs w:val="28"/>
        </w:rPr>
        <w:t>實習機構之工作內容</w:t>
      </w:r>
    </w:p>
    <w:p w14:paraId="61670963" w14:textId="1315D8E9" w:rsidR="00932528" w:rsidRDefault="0063543D" w:rsidP="00932528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2. </w:t>
      </w:r>
      <w:r w:rsidR="00634FA2" w:rsidRPr="00634FA2">
        <w:rPr>
          <w:rFonts w:eastAsia="標楷體" w:hint="eastAsia"/>
          <w:color w:val="000000"/>
          <w:sz w:val="28"/>
          <w:szCs w:val="28"/>
        </w:rPr>
        <w:t>實習之工作執掌與任務</w:t>
      </w:r>
    </w:p>
    <w:p w14:paraId="48E011F3" w14:textId="50D25C0C" w:rsidR="00634FA2" w:rsidRDefault="0063543D" w:rsidP="00932528">
      <w:pPr>
        <w:spacing w:line="360" w:lineRule="exact"/>
        <w:rPr>
          <w:rFonts w:eastAsia="標楷體"/>
          <w:color w:val="000000"/>
          <w:sz w:val="28"/>
          <w:szCs w:val="28"/>
        </w:rPr>
      </w:pPr>
      <w:r>
        <w:rPr>
          <w:rFonts w:eastAsia="標楷體" w:hint="eastAsia"/>
          <w:color w:val="000000"/>
          <w:sz w:val="28"/>
          <w:szCs w:val="28"/>
        </w:rPr>
        <w:t xml:space="preserve">3. </w:t>
      </w:r>
      <w:r w:rsidR="00634FA2" w:rsidRPr="00634FA2">
        <w:rPr>
          <w:rFonts w:eastAsia="標楷體" w:hint="eastAsia"/>
          <w:color w:val="000000"/>
          <w:sz w:val="28"/>
          <w:szCs w:val="28"/>
        </w:rPr>
        <w:t>實習工作之標準作業流程</w:t>
      </w:r>
    </w:p>
    <w:p w14:paraId="571D8233" w14:textId="77777777" w:rsidR="0094717D" w:rsidRPr="00AF440F" w:rsidRDefault="006D4319" w:rsidP="00634FA2">
      <w:pPr>
        <w:pStyle w:val="Web"/>
        <w:tabs>
          <w:tab w:val="left" w:pos="1800"/>
        </w:tabs>
        <w:rPr>
          <w:rFonts w:ascii="標楷體" w:eastAsia="標楷體" w:hAnsi="標楷體"/>
          <w:b/>
          <w:color w:val="000000"/>
          <w:sz w:val="28"/>
          <w:szCs w:val="28"/>
          <w:bdr w:val="single" w:sz="4" w:space="0" w:color="auto"/>
        </w:rPr>
      </w:pPr>
      <w:r>
        <w:rPr>
          <w:rFonts w:ascii="標楷體" w:eastAsia="標楷體" w:hAnsi="標楷體"/>
          <w:b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62BB0A7D" wp14:editId="3C8E3839">
                <wp:simplePos x="0" y="0"/>
                <wp:positionH relativeFrom="column">
                  <wp:posOffset>1199144</wp:posOffset>
                </wp:positionH>
                <wp:positionV relativeFrom="paragraph">
                  <wp:posOffset>54610</wp:posOffset>
                </wp:positionV>
                <wp:extent cx="433705" cy="142875"/>
                <wp:effectExtent l="0" t="19050" r="42545" b="47625"/>
                <wp:wrapNone/>
                <wp:docPr id="11" name="AutoShap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3705" cy="142875"/>
                        </a:xfrm>
                        <a:prstGeom prst="rightArrow">
                          <a:avLst>
                            <a:gd name="adj1" fmla="val 50065"/>
                            <a:gd name="adj2" fmla="val 14092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E70B18C" id="AutoShape 78" o:spid="_x0000_s1026" type="#_x0000_t13" style="position:absolute;margin-left:94.4pt;margin-top:4.3pt;width:34.15pt;height:11.25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" adj="11572,5393"/>
            </w:pict>
          </mc:Fallback>
        </mc:AlternateContent>
      </w:r>
      <w:r w:rsidR="0094717D" w:rsidRPr="00AF440F">
        <w:rPr>
          <w:rFonts w:ascii="標楷體" w:eastAsia="標楷體" w:hAnsi="標楷體" w:hint="eastAsia"/>
          <w:b/>
          <w:color w:val="000000"/>
          <w:sz w:val="28"/>
          <w:szCs w:val="28"/>
          <w:bdr w:val="single" w:sz="4" w:space="0" w:color="auto"/>
        </w:rPr>
        <w:t>期末</w:t>
      </w:r>
      <w:r w:rsidR="00E6239C" w:rsidRPr="00AF440F">
        <w:rPr>
          <w:rFonts w:ascii="標楷體" w:eastAsia="標楷體" w:hAnsi="標楷體" w:hint="eastAsia"/>
          <w:b/>
          <w:color w:val="000000"/>
          <w:sz w:val="28"/>
          <w:szCs w:val="28"/>
          <w:bdr w:val="single" w:sz="4" w:space="0" w:color="auto"/>
        </w:rPr>
        <w:t>實習</w:t>
      </w:r>
      <w:r w:rsidR="0094717D" w:rsidRPr="00AF440F">
        <w:rPr>
          <w:rFonts w:ascii="標楷體" w:eastAsia="標楷體" w:hAnsi="標楷體" w:hint="eastAsia"/>
          <w:b/>
          <w:color w:val="000000"/>
          <w:sz w:val="28"/>
          <w:szCs w:val="28"/>
          <w:bdr w:val="single" w:sz="4" w:space="0" w:color="auto"/>
        </w:rPr>
        <w:t>報告</w:t>
      </w:r>
      <w:r w:rsidR="00402CBA" w:rsidRPr="00AF440F">
        <w:rPr>
          <w:rFonts w:ascii="標楷體" w:eastAsia="標楷體" w:hint="eastAsia"/>
          <w:b/>
          <w:iCs/>
          <w:color w:val="000000"/>
          <w:sz w:val="28"/>
          <w:bdr w:val="single" w:sz="4" w:space="0" w:color="auto"/>
        </w:rPr>
        <w:t xml:space="preserve">       </w:t>
      </w:r>
      <w:r w:rsidR="00402CBA" w:rsidRPr="00AF440F">
        <w:rPr>
          <w:rFonts w:ascii="標楷體" w:eastAsia="標楷體" w:hAnsi="標楷體" w:hint="eastAsia"/>
          <w:b/>
          <w:color w:val="000000"/>
          <w:sz w:val="28"/>
          <w:szCs w:val="28"/>
          <w:bdr w:val="single" w:sz="4" w:space="0" w:color="auto"/>
        </w:rPr>
        <w:t>實習完成</w:t>
      </w:r>
      <w:r w:rsidR="00F35CA9">
        <w:rPr>
          <w:rFonts w:ascii="標楷體" w:eastAsia="標楷體" w:hAnsi="標楷體" w:hint="eastAsia"/>
          <w:b/>
          <w:color w:val="000000"/>
          <w:sz w:val="28"/>
          <w:szCs w:val="28"/>
          <w:bdr w:val="single" w:sz="4" w:space="0" w:color="auto"/>
        </w:rPr>
        <w:t>前於</w:t>
      </w:r>
      <w:r w:rsidR="002628DB"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下學</w:t>
      </w:r>
      <w:r w:rsidR="00F35CA9"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期返校</w:t>
      </w:r>
      <w:r w:rsidR="002628DB"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座談</w:t>
      </w:r>
      <w:r w:rsidR="00F35CA9"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時</w:t>
      </w:r>
      <w:r w:rsidR="00402CBA" w:rsidRPr="00847105">
        <w:rPr>
          <w:rFonts w:ascii="標楷體" w:eastAsia="標楷體" w:hAnsi="標楷體" w:hint="eastAsia"/>
          <w:b/>
          <w:color w:val="000000"/>
          <w:sz w:val="28"/>
          <w:szCs w:val="28"/>
          <w:highlight w:val="yellow"/>
          <w:bdr w:val="single" w:sz="4" w:space="0" w:color="auto"/>
        </w:rPr>
        <w:t>繳交</w:t>
      </w:r>
    </w:p>
    <w:p w14:paraId="2218C016" w14:textId="77777777" w:rsidR="00BB45EB" w:rsidRDefault="0094717D" w:rsidP="0094717D">
      <w:pPr>
        <w:pStyle w:val="Web"/>
        <w:tabs>
          <w:tab w:val="left" w:pos="1800"/>
        </w:tabs>
        <w:rPr>
          <w:rFonts w:ascii="標楷體" w:eastAsia="標楷體" w:hAnsi="標楷體"/>
          <w:color w:val="000000"/>
          <w:sz w:val="28"/>
          <w:szCs w:val="28"/>
        </w:rPr>
      </w:pPr>
      <w:r w:rsidRPr="00C876C9">
        <w:rPr>
          <w:rFonts w:ascii="標楷體" w:eastAsia="標楷體" w:hAnsi="標楷體" w:hint="eastAsia"/>
          <w:color w:val="000000"/>
          <w:sz w:val="28"/>
          <w:szCs w:val="28"/>
        </w:rPr>
        <w:t>ㄧ</w:t>
      </w:r>
      <w:r w:rsidR="00605FD0" w:rsidRPr="00C876C9">
        <w:rPr>
          <w:rFonts w:ascii="標楷體" w:eastAsia="標楷體" w:hAnsi="標楷體"/>
          <w:color w:val="000000"/>
          <w:sz w:val="28"/>
          <w:szCs w:val="28"/>
        </w:rPr>
        <w:t>、</w:t>
      </w:r>
      <w:r w:rsidR="00BB45EB" w:rsidRPr="00CE26DB">
        <w:rPr>
          <w:rFonts w:ascii="標楷體" w:eastAsia="標楷體" w:hAnsi="標楷體" w:hint="eastAsia"/>
          <w:color w:val="auto"/>
          <w:sz w:val="28"/>
          <w:szCs w:val="28"/>
        </w:rPr>
        <w:t>實習報告內容</w:t>
      </w:r>
    </w:p>
    <w:p w14:paraId="2A8DD280" w14:textId="77777777" w:rsidR="00634FA2" w:rsidRPr="0063543D" w:rsidRDefault="00634FA2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>1.</w:t>
      </w:r>
      <w:r w:rsidRPr="0063543D">
        <w:rPr>
          <w:rFonts w:eastAsia="標楷體"/>
          <w:iCs/>
          <w:color w:val="000000"/>
          <w:kern w:val="0"/>
          <w:sz w:val="28"/>
        </w:rPr>
        <w:tab/>
      </w:r>
      <w:r w:rsidRPr="0063543D">
        <w:rPr>
          <w:rFonts w:eastAsia="標楷體"/>
          <w:iCs/>
          <w:color w:val="000000"/>
          <w:kern w:val="0"/>
          <w:sz w:val="28"/>
        </w:rPr>
        <w:t>實習週誌或心得自我檢討</w:t>
      </w:r>
    </w:p>
    <w:p w14:paraId="1DD14F6B" w14:textId="77777777" w:rsidR="00634FA2" w:rsidRPr="0063543D" w:rsidRDefault="00634FA2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>2.</w:t>
      </w:r>
      <w:r w:rsidRPr="0063543D">
        <w:rPr>
          <w:rFonts w:eastAsia="標楷體"/>
          <w:iCs/>
          <w:color w:val="000000"/>
          <w:kern w:val="0"/>
          <w:sz w:val="28"/>
        </w:rPr>
        <w:tab/>
      </w:r>
      <w:r w:rsidRPr="0063543D">
        <w:rPr>
          <w:rFonts w:eastAsia="標楷體"/>
          <w:iCs/>
          <w:color w:val="000000"/>
          <w:kern w:val="0"/>
          <w:sz w:val="28"/>
        </w:rPr>
        <w:t>問卷調查表</w:t>
      </w:r>
      <w:r w:rsidRPr="0063543D">
        <w:rPr>
          <w:rFonts w:eastAsia="標楷體"/>
          <w:iCs/>
          <w:color w:val="000000"/>
          <w:kern w:val="0"/>
          <w:sz w:val="28"/>
        </w:rPr>
        <w:t xml:space="preserve"> (</w:t>
      </w:r>
      <w:r w:rsidRPr="0063543D">
        <w:rPr>
          <w:rFonts w:eastAsia="標楷體"/>
          <w:iCs/>
          <w:color w:val="000000"/>
          <w:kern w:val="0"/>
          <w:sz w:val="28"/>
        </w:rPr>
        <w:t>另外以</w:t>
      </w:r>
      <w:r w:rsidRPr="0063543D">
        <w:rPr>
          <w:rFonts w:eastAsia="標楷體"/>
          <w:iCs/>
          <w:color w:val="000000"/>
          <w:kern w:val="0"/>
          <w:sz w:val="28"/>
        </w:rPr>
        <w:t>google</w:t>
      </w:r>
      <w:r w:rsidRPr="0063543D">
        <w:rPr>
          <w:rFonts w:eastAsia="標楷體"/>
          <w:iCs/>
          <w:color w:val="000000"/>
          <w:kern w:val="0"/>
          <w:sz w:val="28"/>
        </w:rPr>
        <w:t>問卷的方式做，此次不用放</w:t>
      </w:r>
      <w:r w:rsidRPr="0063543D">
        <w:rPr>
          <w:rFonts w:eastAsia="標楷體"/>
          <w:iCs/>
          <w:color w:val="000000"/>
          <w:kern w:val="0"/>
          <w:sz w:val="28"/>
        </w:rPr>
        <w:t>)</w:t>
      </w:r>
    </w:p>
    <w:p w14:paraId="01E08A53" w14:textId="77777777" w:rsidR="00634FA2" w:rsidRPr="0063543D" w:rsidRDefault="00634FA2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>3.</w:t>
      </w:r>
      <w:r w:rsidRPr="0063543D">
        <w:rPr>
          <w:rFonts w:eastAsia="標楷體"/>
          <w:iCs/>
          <w:color w:val="000000"/>
          <w:kern w:val="0"/>
          <w:sz w:val="28"/>
        </w:rPr>
        <w:tab/>
      </w:r>
      <w:r w:rsidRPr="0063543D">
        <w:rPr>
          <w:rFonts w:eastAsia="標楷體"/>
          <w:iCs/>
          <w:color w:val="000000"/>
          <w:kern w:val="0"/>
          <w:sz w:val="28"/>
        </w:rPr>
        <w:t>心得報告與自我檢討</w:t>
      </w:r>
    </w:p>
    <w:p w14:paraId="1E274C73" w14:textId="77777777" w:rsidR="00634FA2" w:rsidRPr="0063543D" w:rsidRDefault="00634FA2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</w:p>
    <w:p w14:paraId="64AC9764" w14:textId="013622BC" w:rsidR="00634FA2" w:rsidRPr="0063543D" w:rsidRDefault="00634FA2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>二、實習心得報告</w:t>
      </w:r>
      <w:r w:rsidRPr="0063543D">
        <w:rPr>
          <w:rFonts w:eastAsia="標楷體"/>
          <w:iCs/>
          <w:color w:val="000000"/>
          <w:kern w:val="0"/>
          <w:sz w:val="28"/>
        </w:rPr>
        <w:t>(</w:t>
      </w:r>
      <w:r w:rsidRPr="0063543D">
        <w:rPr>
          <w:rFonts w:eastAsia="標楷體"/>
          <w:iCs/>
          <w:color w:val="000000"/>
          <w:kern w:val="0"/>
          <w:sz w:val="28"/>
        </w:rPr>
        <w:t>撰寫</w:t>
      </w:r>
      <w:r w:rsidR="00847105" w:rsidRPr="0063543D">
        <w:rPr>
          <w:rFonts w:eastAsia="標楷體"/>
          <w:iCs/>
          <w:color w:val="000000"/>
          <w:kern w:val="0"/>
          <w:sz w:val="28"/>
          <w:highlight w:val="yellow"/>
        </w:rPr>
        <w:t>2-3</w:t>
      </w:r>
      <w:r w:rsidRPr="0063543D">
        <w:rPr>
          <w:rFonts w:eastAsia="標楷體"/>
          <w:iCs/>
          <w:color w:val="000000"/>
          <w:kern w:val="0"/>
          <w:sz w:val="28"/>
        </w:rPr>
        <w:t xml:space="preserve"> </w:t>
      </w:r>
      <w:r w:rsidRPr="0063543D">
        <w:rPr>
          <w:rFonts w:eastAsia="標楷體"/>
          <w:iCs/>
          <w:color w:val="000000"/>
          <w:kern w:val="0"/>
          <w:sz w:val="28"/>
        </w:rPr>
        <w:t>頁</w:t>
      </w:r>
      <w:r w:rsidRPr="0063543D">
        <w:rPr>
          <w:rFonts w:eastAsia="標楷體"/>
          <w:iCs/>
          <w:color w:val="000000"/>
          <w:kern w:val="0"/>
          <w:sz w:val="28"/>
        </w:rPr>
        <w:t>)</w:t>
      </w:r>
    </w:p>
    <w:p w14:paraId="4C38D056" w14:textId="0288A70F" w:rsidR="00634FA2" w:rsidRPr="0063543D" w:rsidRDefault="0063543D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 xml:space="preserve">1. </w:t>
      </w:r>
      <w:r w:rsidR="00634FA2" w:rsidRPr="0063543D">
        <w:rPr>
          <w:rFonts w:eastAsia="標楷體"/>
          <w:iCs/>
          <w:color w:val="000000"/>
          <w:kern w:val="0"/>
          <w:sz w:val="28"/>
        </w:rPr>
        <w:t>敘述你個人在實習過程中，曾經遇到什麼樣的問題？例如：客戶抱怨、人際關係問題、職務上遇到困難或出錯、或其他。</w:t>
      </w:r>
    </w:p>
    <w:p w14:paraId="3A9D5A7E" w14:textId="1F4BD3DB" w:rsidR="00634FA2" w:rsidRPr="0063543D" w:rsidRDefault="0063543D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>2.</w:t>
      </w:r>
      <w:r w:rsidR="00634FA2" w:rsidRPr="0063543D">
        <w:rPr>
          <w:rFonts w:eastAsia="標楷體"/>
          <w:iCs/>
          <w:color w:val="000000"/>
          <w:kern w:val="0"/>
          <w:sz w:val="28"/>
        </w:rPr>
        <w:t>敘述你在</w:t>
      </w:r>
      <w:proofErr w:type="gramStart"/>
      <w:r w:rsidR="00634FA2" w:rsidRPr="0063543D">
        <w:rPr>
          <w:rFonts w:eastAsia="標楷體"/>
          <w:iCs/>
          <w:color w:val="000000"/>
          <w:kern w:val="0"/>
          <w:sz w:val="28"/>
        </w:rPr>
        <w:t>上述第</w:t>
      </w:r>
      <w:proofErr w:type="gramEnd"/>
      <w:r w:rsidR="00634FA2" w:rsidRPr="0063543D">
        <w:rPr>
          <w:rFonts w:eastAsia="標楷體"/>
          <w:iCs/>
          <w:color w:val="000000"/>
          <w:kern w:val="0"/>
          <w:sz w:val="28"/>
        </w:rPr>
        <w:t>二點的問題中，你如何解決問題。</w:t>
      </w:r>
    </w:p>
    <w:p w14:paraId="41A57927" w14:textId="3734E07A" w:rsidR="00634FA2" w:rsidRPr="0063543D" w:rsidRDefault="0063543D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 xml:space="preserve">3. </w:t>
      </w:r>
      <w:r w:rsidR="00634FA2" w:rsidRPr="0063543D">
        <w:rPr>
          <w:rFonts w:eastAsia="標楷體"/>
          <w:iCs/>
          <w:color w:val="000000"/>
          <w:kern w:val="0"/>
          <w:sz w:val="28"/>
        </w:rPr>
        <w:t>敘述自己在問題解決之後獲得什麼樣的啟發或是成長。</w:t>
      </w:r>
    </w:p>
    <w:p w14:paraId="04259DCB" w14:textId="141EC9EB" w:rsidR="00634FA2" w:rsidRPr="0063543D" w:rsidRDefault="0063543D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 xml:space="preserve">4. </w:t>
      </w:r>
      <w:r w:rsidR="00634FA2" w:rsidRPr="0063543D">
        <w:rPr>
          <w:rFonts w:eastAsia="標楷體"/>
          <w:iCs/>
          <w:color w:val="000000"/>
          <w:kern w:val="0"/>
          <w:sz w:val="28"/>
        </w:rPr>
        <w:t>以上問題陳述需要陳列至少三個案子。</w:t>
      </w:r>
    </w:p>
    <w:p w14:paraId="3223394F" w14:textId="16217DAA" w:rsidR="00634FA2" w:rsidRPr="0063543D" w:rsidRDefault="0063543D" w:rsidP="00634FA2">
      <w:pPr>
        <w:spacing w:line="500" w:lineRule="exact"/>
        <w:rPr>
          <w:rFonts w:eastAsia="標楷體"/>
          <w:iCs/>
          <w:color w:val="000000"/>
          <w:kern w:val="0"/>
          <w:sz w:val="28"/>
        </w:rPr>
      </w:pPr>
      <w:r w:rsidRPr="0063543D">
        <w:rPr>
          <w:rFonts w:eastAsia="標楷體"/>
          <w:iCs/>
          <w:color w:val="000000"/>
          <w:kern w:val="0"/>
          <w:sz w:val="28"/>
        </w:rPr>
        <w:t xml:space="preserve">5. </w:t>
      </w:r>
      <w:r w:rsidR="00634FA2" w:rsidRPr="0063543D">
        <w:rPr>
          <w:rFonts w:eastAsia="標楷體"/>
          <w:iCs/>
          <w:color w:val="000000"/>
          <w:kern w:val="0"/>
          <w:sz w:val="28"/>
        </w:rPr>
        <w:t>實習照片</w:t>
      </w:r>
      <w:r w:rsidR="00634FA2" w:rsidRPr="0063543D">
        <w:rPr>
          <w:rFonts w:eastAsia="標楷體"/>
          <w:iCs/>
          <w:color w:val="000000"/>
          <w:kern w:val="0"/>
          <w:sz w:val="28"/>
        </w:rPr>
        <w:t>(</w:t>
      </w:r>
      <w:r w:rsidR="00634FA2" w:rsidRPr="0063543D">
        <w:rPr>
          <w:rFonts w:eastAsia="標楷體"/>
          <w:iCs/>
          <w:color w:val="000000"/>
          <w:kern w:val="0"/>
          <w:sz w:val="28"/>
        </w:rPr>
        <w:t>至少</w:t>
      </w:r>
      <w:r w:rsidR="00847105" w:rsidRPr="0063543D">
        <w:rPr>
          <w:rFonts w:eastAsia="標楷體"/>
          <w:iCs/>
          <w:color w:val="000000"/>
          <w:kern w:val="0"/>
          <w:sz w:val="28"/>
          <w:highlight w:val="yellow"/>
        </w:rPr>
        <w:t>6</w:t>
      </w:r>
      <w:r w:rsidR="00634FA2" w:rsidRPr="0063543D">
        <w:rPr>
          <w:rFonts w:eastAsia="標楷體"/>
          <w:iCs/>
          <w:color w:val="000000"/>
          <w:kern w:val="0"/>
          <w:sz w:val="28"/>
          <w:highlight w:val="yellow"/>
        </w:rPr>
        <w:t xml:space="preserve"> </w:t>
      </w:r>
      <w:r w:rsidR="00634FA2" w:rsidRPr="0063543D">
        <w:rPr>
          <w:rFonts w:eastAsia="標楷體"/>
          <w:iCs/>
          <w:color w:val="000000"/>
          <w:kern w:val="0"/>
          <w:sz w:val="28"/>
          <w:highlight w:val="yellow"/>
        </w:rPr>
        <w:t>張</w:t>
      </w:r>
      <w:r w:rsidR="00634FA2" w:rsidRPr="0063543D">
        <w:rPr>
          <w:rFonts w:eastAsia="標楷體"/>
          <w:iCs/>
          <w:color w:val="000000"/>
          <w:kern w:val="0"/>
          <w:sz w:val="28"/>
        </w:rPr>
        <w:t>實習照片</w:t>
      </w:r>
      <w:r w:rsidR="00634FA2" w:rsidRPr="0063543D">
        <w:rPr>
          <w:rFonts w:eastAsia="標楷體"/>
          <w:iCs/>
          <w:color w:val="000000"/>
          <w:kern w:val="0"/>
          <w:sz w:val="28"/>
        </w:rPr>
        <w:t>)</w:t>
      </w:r>
      <w:r w:rsidR="00634FA2" w:rsidRPr="0063543D">
        <w:rPr>
          <w:rFonts w:eastAsia="標楷體"/>
          <w:iCs/>
          <w:color w:val="000000"/>
          <w:kern w:val="0"/>
          <w:sz w:val="28"/>
        </w:rPr>
        <w:t>。</w:t>
      </w:r>
    </w:p>
    <w:p w14:paraId="0C5A46E5" w14:textId="77777777" w:rsidR="00605FD0" w:rsidRPr="0063543D" w:rsidRDefault="00E82EB6" w:rsidP="00634FA2">
      <w:pPr>
        <w:spacing w:line="500" w:lineRule="exact"/>
        <w:rPr>
          <w:rFonts w:eastAsia="標楷體"/>
          <w:color w:val="000000"/>
          <w:sz w:val="28"/>
          <w:szCs w:val="28"/>
        </w:rPr>
      </w:pPr>
      <w:r w:rsidRPr="0063543D">
        <w:rPr>
          <w:rFonts w:eastAsia="標楷體"/>
          <w:color w:val="000000"/>
          <w:sz w:val="28"/>
          <w:szCs w:val="28"/>
        </w:rPr>
        <w:t>三</w:t>
      </w:r>
      <w:r w:rsidR="00605FD0" w:rsidRPr="0063543D">
        <w:rPr>
          <w:rFonts w:eastAsia="標楷體"/>
          <w:color w:val="000000"/>
          <w:sz w:val="28"/>
          <w:szCs w:val="28"/>
        </w:rPr>
        <w:t>、</w:t>
      </w:r>
      <w:r w:rsidR="00D11865" w:rsidRPr="0063543D">
        <w:rPr>
          <w:rFonts w:eastAsia="標楷體"/>
          <w:color w:val="000000"/>
          <w:sz w:val="28"/>
          <w:szCs w:val="28"/>
        </w:rPr>
        <w:t>自我</w:t>
      </w:r>
      <w:r w:rsidR="00605FD0" w:rsidRPr="0063543D">
        <w:rPr>
          <w:rFonts w:eastAsia="標楷體"/>
          <w:color w:val="000000"/>
          <w:sz w:val="28"/>
          <w:szCs w:val="28"/>
        </w:rPr>
        <w:t>檢討</w:t>
      </w:r>
    </w:p>
    <w:p w14:paraId="7E5E85B2" w14:textId="77777777" w:rsidR="00605FD0" w:rsidRPr="008B757C" w:rsidRDefault="00605FD0" w:rsidP="008B757C">
      <w:pPr>
        <w:spacing w:line="500" w:lineRule="exact"/>
        <w:rPr>
          <w:rFonts w:eastAsia="標楷體"/>
          <w:color w:val="000000"/>
          <w:sz w:val="28"/>
          <w:szCs w:val="28"/>
        </w:rPr>
      </w:pPr>
      <w:r w:rsidRPr="008B757C">
        <w:rPr>
          <w:rFonts w:eastAsia="標楷體"/>
          <w:color w:val="000000"/>
          <w:sz w:val="28"/>
          <w:szCs w:val="28"/>
        </w:rPr>
        <w:t>關於自</w:t>
      </w:r>
      <w:r w:rsidRPr="008B757C">
        <w:rPr>
          <w:rFonts w:eastAsia="標楷體" w:hint="eastAsia"/>
          <w:color w:val="000000"/>
          <w:sz w:val="28"/>
          <w:szCs w:val="28"/>
        </w:rPr>
        <w:t>己方面</w:t>
      </w:r>
      <w:r w:rsidR="0030586A" w:rsidRPr="008B757C">
        <w:rPr>
          <w:rFonts w:eastAsia="標楷體" w:hint="eastAsia"/>
          <w:color w:val="000000"/>
          <w:sz w:val="28"/>
          <w:szCs w:val="28"/>
        </w:rPr>
        <w:t>之相關實習</w:t>
      </w:r>
      <w:r w:rsidR="0030586A" w:rsidRPr="008B757C">
        <w:rPr>
          <w:rFonts w:eastAsia="標楷體"/>
          <w:color w:val="000000"/>
          <w:sz w:val="28"/>
          <w:szCs w:val="28"/>
        </w:rPr>
        <w:t>檢討</w:t>
      </w:r>
      <w:r w:rsidR="00115B42" w:rsidRPr="008B757C">
        <w:rPr>
          <w:rFonts w:eastAsia="標楷體" w:hint="eastAsia"/>
          <w:color w:val="000000"/>
          <w:sz w:val="28"/>
          <w:szCs w:val="28"/>
        </w:rPr>
        <w:t>。</w:t>
      </w:r>
    </w:p>
    <w:p w14:paraId="0B3BFAF3" w14:textId="77777777" w:rsidR="008B757C" w:rsidRDefault="008B757C" w:rsidP="000857AC">
      <w:pPr>
        <w:pStyle w:val="afc"/>
        <w:sectPr w:rsidR="008B757C" w:rsidSect="000E5B7F">
          <w:headerReference w:type="first" r:id="rId8"/>
          <w:pgSz w:w="11906" w:h="16838"/>
          <w:pgMar w:top="1418" w:right="1418" w:bottom="1418" w:left="1418" w:header="851" w:footer="992" w:gutter="0"/>
          <w:cols w:space="425"/>
          <w:titlePg/>
          <w:docGrid w:linePitch="360"/>
        </w:sectPr>
      </w:pPr>
    </w:p>
    <w:p w14:paraId="1716E45E" w14:textId="77777777" w:rsidR="00F84308" w:rsidRPr="008B757C" w:rsidRDefault="00F84308" w:rsidP="00E52A59">
      <w:pPr>
        <w:pStyle w:val="afc"/>
        <w:jc w:val="left"/>
      </w:pPr>
      <w:bookmarkStart w:id="1" w:name="_Toc484190155"/>
      <w:r w:rsidRPr="008B757C">
        <w:rPr>
          <w:rFonts w:hint="eastAsia"/>
        </w:rPr>
        <w:lastRenderedPageBreak/>
        <w:t>附件六</w:t>
      </w:r>
      <w:r w:rsidR="00E52A59" w:rsidRPr="00E52A59">
        <w:rPr>
          <w:rFonts w:hint="eastAsia"/>
          <w:color w:val="FFFFFF" w:themeColor="background1"/>
        </w:rPr>
        <w:t>、校外實習期中</w:t>
      </w:r>
      <w:r w:rsidR="00E52A59" w:rsidRPr="00E52A59">
        <w:rPr>
          <w:rFonts w:hint="eastAsia"/>
          <w:color w:val="FFFFFF" w:themeColor="background1"/>
        </w:rPr>
        <w:t>(</w:t>
      </w:r>
      <w:r w:rsidR="00E52A59" w:rsidRPr="00E52A59">
        <w:rPr>
          <w:rFonts w:hint="eastAsia"/>
          <w:color w:val="FFFFFF" w:themeColor="background1"/>
        </w:rPr>
        <w:t>末</w:t>
      </w:r>
      <w:r w:rsidR="00E52A59" w:rsidRPr="00E52A59">
        <w:rPr>
          <w:rFonts w:hint="eastAsia"/>
          <w:color w:val="FFFFFF" w:themeColor="background1"/>
        </w:rPr>
        <w:t>)</w:t>
      </w:r>
      <w:r w:rsidR="00E52A59" w:rsidRPr="00E52A59">
        <w:rPr>
          <w:rFonts w:hint="eastAsia"/>
          <w:color w:val="FFFFFF" w:themeColor="background1"/>
        </w:rPr>
        <w:t>報告封面</w:t>
      </w:r>
      <w:bookmarkEnd w:id="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126"/>
      </w:tblGrid>
      <w:tr w:rsidR="0010712E" w:rsidRPr="00AF440F" w14:paraId="037A53B0" w14:textId="77777777" w:rsidTr="00F84308">
        <w:trPr>
          <w:trHeight w:val="12459"/>
        </w:trPr>
        <w:tc>
          <w:tcPr>
            <w:tcW w:w="9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3A471" w14:textId="77777777" w:rsidR="00156033" w:rsidRPr="003B71C9" w:rsidRDefault="00156033" w:rsidP="00F84308">
            <w:pPr>
              <w:spacing w:before="100" w:beforeAutospacing="1" w:after="100" w:afterAutospacing="1"/>
              <w:rPr>
                <w:rFonts w:eastAsia="標楷體"/>
                <w:kern w:val="0"/>
                <w:sz w:val="26"/>
                <w:szCs w:val="26"/>
              </w:rPr>
            </w:pPr>
            <w:r w:rsidRPr="003B71C9">
              <w:rPr>
                <w:rFonts w:eastAsia="標楷體"/>
                <w:noProof/>
                <w:kern w:val="0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370FC23E" wp14:editId="729B8EB3">
                      <wp:simplePos x="0" y="0"/>
                      <wp:positionH relativeFrom="column">
                        <wp:posOffset>1519555</wp:posOffset>
                      </wp:positionH>
                      <wp:positionV relativeFrom="paragraph">
                        <wp:posOffset>205740</wp:posOffset>
                      </wp:positionV>
                      <wp:extent cx="4124325" cy="1057275"/>
                      <wp:effectExtent l="0" t="0" r="4445" b="3810"/>
                      <wp:wrapNone/>
                      <wp:docPr id="49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24325" cy="1057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99FA351" w14:textId="77777777" w:rsidR="003B2F23" w:rsidRDefault="003B2F23" w:rsidP="00156033">
                                  <w:pPr>
                                    <w:snapToGrid w:val="0"/>
                                    <w:jc w:val="center"/>
                                    <w:rPr>
                                      <w:rFonts w:eastAsia="標楷體"/>
                                      <w:kern w:val="0"/>
                                      <w:sz w:val="72"/>
                                      <w:szCs w:val="72"/>
                                    </w:rPr>
                                  </w:pPr>
                                  <w:r w:rsidRPr="00216D22"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>僑</w:t>
                                  </w:r>
                                  <w:r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 xml:space="preserve"> </w:t>
                                  </w:r>
                                  <w:r w:rsidRPr="00216D22"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>光</w:t>
                                  </w:r>
                                  <w:r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 xml:space="preserve"> </w:t>
                                  </w:r>
                                  <w:r w:rsidRPr="00216D22"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>科</w:t>
                                  </w:r>
                                  <w:r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 xml:space="preserve"> </w:t>
                                  </w:r>
                                  <w:r w:rsidRPr="00216D22"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>技</w:t>
                                  </w:r>
                                  <w:r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 xml:space="preserve"> </w:t>
                                  </w:r>
                                  <w:r w:rsidRPr="00216D22"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>大</w:t>
                                  </w:r>
                                  <w:r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 xml:space="preserve"> </w:t>
                                  </w:r>
                                  <w:r w:rsidRPr="00216D22">
                                    <w:rPr>
                                      <w:rFonts w:eastAsia="標楷體" w:hint="eastAsia"/>
                                      <w:kern w:val="0"/>
                                      <w:sz w:val="72"/>
                                      <w:szCs w:val="72"/>
                                    </w:rPr>
                                    <w:t>學</w:t>
                                  </w:r>
                                </w:p>
                                <w:p w14:paraId="1C490B48" w14:textId="77777777" w:rsidR="003B2F23" w:rsidRDefault="003B2F23" w:rsidP="00156033">
                                  <w:pPr>
                                    <w:snapToGrid w:val="0"/>
                                    <w:jc w:val="center"/>
                                  </w:pPr>
                                  <w:r>
                                    <w:rPr>
                                      <w:rFonts w:eastAsia="標楷體"/>
                                      <w:kern w:val="0"/>
                                      <w:sz w:val="52"/>
                                    </w:rPr>
                                    <w:t>O</w:t>
                                  </w:r>
                                  <w:r>
                                    <w:rPr>
                                      <w:rFonts w:eastAsia="標楷體" w:hint="eastAsia"/>
                                      <w:kern w:val="0"/>
                                      <w:sz w:val="52"/>
                                    </w:rPr>
                                    <w:t>verseas Chinese Universit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370FC23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119.65pt;margin-top:16.2pt;width:324.75pt;height:83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" stroked="f">
                      <v:textbox>
                        <w:txbxContent>
                          <w:p w14:paraId="199FA351" w14:textId="77777777" w:rsidR="003B2F23" w:rsidRDefault="003B2F23" w:rsidP="00156033">
                            <w:pPr>
                              <w:snapToGrid w:val="0"/>
                              <w:jc w:val="center"/>
                              <w:rPr>
                                <w:rFonts w:eastAsia="標楷體"/>
                                <w:kern w:val="0"/>
                                <w:sz w:val="72"/>
                                <w:szCs w:val="72"/>
                              </w:rPr>
                            </w:pPr>
                            <w:r w:rsidRPr="00216D22"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>僑</w:t>
                            </w:r>
                            <w:r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216D22"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>光</w:t>
                            </w:r>
                            <w:r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216D22"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>科</w:t>
                            </w:r>
                            <w:r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216D22"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>技</w:t>
                            </w:r>
                            <w:r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216D22"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>大</w:t>
                            </w:r>
                            <w:r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216D22">
                              <w:rPr>
                                <w:rFonts w:eastAsia="標楷體" w:hint="eastAsia"/>
                                <w:kern w:val="0"/>
                                <w:sz w:val="72"/>
                                <w:szCs w:val="72"/>
                              </w:rPr>
                              <w:t>學</w:t>
                            </w:r>
                          </w:p>
                          <w:p w14:paraId="1C490B48" w14:textId="77777777" w:rsidR="003B2F23" w:rsidRDefault="003B2F23" w:rsidP="00156033">
                            <w:pPr>
                              <w:snapToGrid w:val="0"/>
                              <w:jc w:val="center"/>
                            </w:pPr>
                            <w:r>
                              <w:rPr>
                                <w:rFonts w:eastAsia="標楷體"/>
                                <w:kern w:val="0"/>
                                <w:sz w:val="52"/>
                              </w:rPr>
                              <w:t>O</w:t>
                            </w:r>
                            <w:r>
                              <w:rPr>
                                <w:rFonts w:eastAsia="標楷體" w:hint="eastAsia"/>
                                <w:kern w:val="0"/>
                                <w:sz w:val="52"/>
                              </w:rPr>
                              <w:t>verseas Chinese Universit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B71C9"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84864" behindDoc="1" locked="0" layoutInCell="1" allowOverlap="1" wp14:anchorId="54BE627C" wp14:editId="26D519D2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102870</wp:posOffset>
                  </wp:positionV>
                  <wp:extent cx="1247775" cy="1247775"/>
                  <wp:effectExtent l="0" t="0" r="9525" b="9525"/>
                  <wp:wrapNone/>
                  <wp:docPr id="50" name="圖片 50" descr="1068647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1068647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722" t="2557" r="14828" b="25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1247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2086908" w14:textId="77777777" w:rsidR="00156033" w:rsidRPr="003B71C9" w:rsidRDefault="00156033" w:rsidP="00156033">
            <w:pPr>
              <w:spacing w:line="276" w:lineRule="auto"/>
              <w:jc w:val="center"/>
              <w:rPr>
                <w:rFonts w:eastAsia="標楷體"/>
                <w:kern w:val="0"/>
                <w:sz w:val="26"/>
                <w:szCs w:val="26"/>
              </w:rPr>
            </w:pPr>
          </w:p>
          <w:p w14:paraId="67B2138C" w14:textId="77777777" w:rsidR="00156033" w:rsidRPr="003B71C9" w:rsidRDefault="00156033" w:rsidP="00156033">
            <w:pPr>
              <w:spacing w:line="276" w:lineRule="auto"/>
              <w:jc w:val="center"/>
              <w:rPr>
                <w:rFonts w:eastAsia="標楷體"/>
                <w:kern w:val="0"/>
                <w:sz w:val="26"/>
                <w:szCs w:val="26"/>
              </w:rPr>
            </w:pPr>
          </w:p>
          <w:p w14:paraId="35A4D22E" w14:textId="77777777" w:rsidR="00156033" w:rsidRPr="003B71C9" w:rsidRDefault="00156033" w:rsidP="00156033">
            <w:pPr>
              <w:spacing w:line="360" w:lineRule="auto"/>
              <w:jc w:val="center"/>
              <w:rPr>
                <w:rFonts w:eastAsia="標楷體"/>
                <w:kern w:val="0"/>
                <w:sz w:val="26"/>
                <w:szCs w:val="26"/>
              </w:rPr>
            </w:pPr>
            <w:r w:rsidRPr="003B71C9">
              <w:rPr>
                <w:rFonts w:eastAsia="標楷體"/>
                <w:kern w:val="0"/>
                <w:sz w:val="26"/>
                <w:szCs w:val="26"/>
              </w:rPr>
              <w:t>____</w:t>
            </w:r>
            <w:r w:rsidRPr="003B71C9">
              <w:rPr>
                <w:rFonts w:eastAsia="標楷體"/>
                <w:kern w:val="0"/>
                <w:sz w:val="26"/>
                <w:szCs w:val="26"/>
              </w:rPr>
              <w:t>學年度第</w:t>
            </w:r>
            <w:r w:rsidRPr="003B71C9">
              <w:rPr>
                <w:rFonts w:eastAsia="標楷體"/>
                <w:kern w:val="0"/>
                <w:sz w:val="26"/>
                <w:szCs w:val="26"/>
              </w:rPr>
              <w:t>___</w:t>
            </w:r>
            <w:r w:rsidRPr="003B71C9">
              <w:rPr>
                <w:rFonts w:eastAsia="標楷體"/>
                <w:kern w:val="0"/>
                <w:sz w:val="26"/>
                <w:szCs w:val="26"/>
              </w:rPr>
              <w:t>學期校外實習報告</w:t>
            </w:r>
          </w:p>
          <w:p w14:paraId="0F1FECE8" w14:textId="77777777" w:rsidR="00156033" w:rsidRPr="003B71C9" w:rsidRDefault="00156033" w:rsidP="00156033">
            <w:pPr>
              <w:jc w:val="center"/>
              <w:rPr>
                <w:rFonts w:eastAsia="標楷體"/>
                <w:kern w:val="0"/>
                <w:sz w:val="26"/>
                <w:szCs w:val="26"/>
              </w:rPr>
            </w:pPr>
          </w:p>
          <w:p w14:paraId="56D02A9D" w14:textId="77777777" w:rsidR="0010712E" w:rsidRPr="00156033" w:rsidRDefault="0010712E" w:rsidP="0010712E">
            <w:pPr>
              <w:spacing w:before="100" w:beforeAutospacing="1" w:after="100" w:afterAutospacing="1"/>
              <w:jc w:val="center"/>
              <w:rPr>
                <w:rFonts w:eastAsia="標楷體" w:hAnsi="標楷體"/>
                <w:color w:val="000000"/>
                <w:sz w:val="52"/>
                <w:szCs w:val="52"/>
              </w:rPr>
            </w:pP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觀光與餐旅學院</w:t>
            </w:r>
          </w:p>
          <w:p w14:paraId="0AFFBAEE" w14:textId="77777777" w:rsidR="0010712E" w:rsidRPr="00156033" w:rsidRDefault="004556E6" w:rsidP="0010712E">
            <w:pPr>
              <w:spacing w:before="100" w:beforeAutospacing="1" w:after="100" w:afterAutospacing="1"/>
              <w:jc w:val="center"/>
              <w:rPr>
                <w:rFonts w:eastAsia="標楷體"/>
                <w:color w:val="000000"/>
                <w:sz w:val="52"/>
                <w:szCs w:val="52"/>
              </w:rPr>
            </w:pP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應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 xml:space="preserve"> 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用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 xml:space="preserve"> 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英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 xml:space="preserve"> 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語</w:t>
            </w:r>
            <w:r w:rsidR="0010712E" w:rsidRPr="00156033">
              <w:rPr>
                <w:rFonts w:eastAsia="標楷體"/>
                <w:color w:val="000000"/>
                <w:sz w:val="52"/>
                <w:szCs w:val="52"/>
              </w:rPr>
              <w:t xml:space="preserve"> </w:t>
            </w:r>
            <w:r w:rsidR="0010712E" w:rsidRPr="00156033">
              <w:rPr>
                <w:rFonts w:eastAsia="標楷體" w:hAnsi="標楷體"/>
                <w:color w:val="000000"/>
                <w:sz w:val="52"/>
                <w:szCs w:val="52"/>
              </w:rPr>
              <w:t>系</w:t>
            </w:r>
          </w:p>
          <w:p w14:paraId="0FB2F389" w14:textId="77777777" w:rsidR="0010712E" w:rsidRPr="00156033" w:rsidRDefault="008F2299" w:rsidP="0010712E">
            <w:pPr>
              <w:spacing w:before="100" w:beforeAutospacing="1" w:after="100" w:afterAutospacing="1"/>
              <w:jc w:val="center"/>
              <w:rPr>
                <w:rFonts w:eastAsia="標楷體" w:hAnsi="標楷體"/>
                <w:color w:val="000000"/>
                <w:sz w:val="52"/>
                <w:szCs w:val="52"/>
              </w:rPr>
            </w:pP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校外</w:t>
            </w:r>
            <w:r w:rsidR="0010712E" w:rsidRPr="00156033">
              <w:rPr>
                <w:rFonts w:eastAsia="標楷體" w:hAnsi="標楷體"/>
                <w:color w:val="000000"/>
                <w:sz w:val="52"/>
                <w:szCs w:val="52"/>
              </w:rPr>
              <w:t>實習</w:t>
            </w:r>
            <w:r w:rsidR="0010712E"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期</w:t>
            </w:r>
            <w:r w:rsidR="00156033"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中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(</w:t>
            </w:r>
            <w:r w:rsidR="00156033"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末</w:t>
            </w:r>
            <w:r w:rsidRPr="00156033">
              <w:rPr>
                <w:rFonts w:eastAsia="標楷體" w:hAnsi="標楷體" w:hint="eastAsia"/>
                <w:color w:val="000000"/>
                <w:sz w:val="52"/>
                <w:szCs w:val="52"/>
              </w:rPr>
              <w:t>)</w:t>
            </w:r>
            <w:r w:rsidR="0010712E" w:rsidRPr="00156033">
              <w:rPr>
                <w:rFonts w:eastAsia="標楷體" w:hAnsi="標楷體"/>
                <w:color w:val="000000"/>
                <w:sz w:val="52"/>
                <w:szCs w:val="52"/>
              </w:rPr>
              <w:t>報告</w:t>
            </w:r>
          </w:p>
          <w:p w14:paraId="5F3595A6" w14:textId="77777777" w:rsidR="005A17C0" w:rsidRPr="005A17C0" w:rsidRDefault="005A17C0" w:rsidP="0010712E">
            <w:pPr>
              <w:spacing w:before="100" w:beforeAutospacing="1" w:after="100" w:afterAutospacing="1"/>
              <w:jc w:val="center"/>
              <w:rPr>
                <w:rFonts w:eastAsia="標楷體" w:hAnsi="標楷體"/>
                <w:b/>
                <w:color w:val="000000"/>
                <w:sz w:val="28"/>
                <w:szCs w:val="28"/>
              </w:rPr>
            </w:pPr>
          </w:p>
          <w:p w14:paraId="25BAFB11" w14:textId="77777777" w:rsidR="005A17C0" w:rsidRPr="00AF440F" w:rsidRDefault="005A17C0" w:rsidP="0010712E">
            <w:pPr>
              <w:spacing w:before="100" w:beforeAutospacing="1" w:after="100" w:afterAutospacing="1"/>
              <w:jc w:val="center"/>
              <w:rPr>
                <w:rFonts w:eastAsia="標楷體"/>
                <w:b/>
                <w:color w:val="000000"/>
                <w:sz w:val="52"/>
                <w:szCs w:val="52"/>
              </w:rPr>
            </w:pPr>
            <w:r>
              <w:rPr>
                <w:rFonts w:eastAsia="標楷體"/>
                <w:b/>
                <w:noProof/>
                <w:color w:val="000000"/>
                <w:sz w:val="52"/>
                <w:szCs w:val="52"/>
              </w:rPr>
              <w:drawing>
                <wp:inline distT="0" distB="0" distL="0" distR="0" wp14:anchorId="584C60E8" wp14:editId="052E9966">
                  <wp:extent cx="5667555" cy="1626905"/>
                  <wp:effectExtent l="0" t="0" r="9525" b="0"/>
                  <wp:docPr id="48" name="圖片 48" descr="C:\Documents and Settings\USER\桌面\AE-top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Documents and Settings\USER\桌面\AE-top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6491" cy="1640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3E7506" w14:textId="77777777" w:rsidR="00156033" w:rsidRPr="00156033" w:rsidRDefault="00156033" w:rsidP="00156033">
            <w:pPr>
              <w:adjustRightInd w:val="0"/>
              <w:snapToGrid w:val="0"/>
              <w:spacing w:line="600" w:lineRule="exact"/>
              <w:rPr>
                <w:rFonts w:eastAsia="標楷體"/>
                <w:kern w:val="0"/>
                <w:sz w:val="28"/>
                <w:szCs w:val="28"/>
              </w:rPr>
            </w:pPr>
            <w:r w:rsidRPr="00156033">
              <w:rPr>
                <w:rFonts w:eastAsia="標楷體"/>
                <w:kern w:val="0"/>
                <w:sz w:val="28"/>
                <w:szCs w:val="28"/>
              </w:rPr>
              <w:t>實習機構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                                         </w:t>
            </w:r>
          </w:p>
          <w:p w14:paraId="241C2359" w14:textId="77777777" w:rsidR="00156033" w:rsidRPr="00156033" w:rsidRDefault="00156033" w:rsidP="00156033">
            <w:pPr>
              <w:adjustRightInd w:val="0"/>
              <w:snapToGrid w:val="0"/>
              <w:spacing w:line="600" w:lineRule="exact"/>
              <w:rPr>
                <w:rFonts w:eastAsia="標楷體"/>
                <w:kern w:val="0"/>
                <w:sz w:val="28"/>
                <w:szCs w:val="28"/>
                <w:u w:val="single"/>
              </w:rPr>
            </w:pPr>
            <w:r w:rsidRPr="00156033">
              <w:rPr>
                <w:rFonts w:eastAsia="標楷體"/>
                <w:kern w:val="0"/>
                <w:sz w:val="28"/>
                <w:szCs w:val="28"/>
              </w:rPr>
              <w:t>系所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</w:t>
            </w:r>
            <w:r>
              <w:rPr>
                <w:rFonts w:eastAsia="標楷體" w:hint="eastAsia"/>
                <w:kern w:val="0"/>
                <w:sz w:val="28"/>
                <w:szCs w:val="28"/>
                <w:u w:val="single"/>
              </w:rPr>
              <w:t>應用英語系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系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</w:t>
            </w:r>
            <w:r>
              <w:rPr>
                <w:rFonts w:eastAsia="標楷體" w:hint="eastAsia"/>
                <w:kern w:val="0"/>
                <w:sz w:val="28"/>
                <w:szCs w:val="28"/>
                <w:u w:val="single"/>
              </w:rPr>
              <w:t>四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年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班</w:t>
            </w:r>
          </w:p>
          <w:p w14:paraId="6684E1B3" w14:textId="77777777" w:rsidR="00156033" w:rsidRPr="00156033" w:rsidRDefault="00156033" w:rsidP="00156033">
            <w:pPr>
              <w:adjustRightInd w:val="0"/>
              <w:snapToGrid w:val="0"/>
              <w:spacing w:line="600" w:lineRule="exact"/>
              <w:rPr>
                <w:rFonts w:eastAsia="標楷體"/>
                <w:kern w:val="0"/>
                <w:sz w:val="28"/>
                <w:szCs w:val="28"/>
                <w:u w:val="single"/>
              </w:rPr>
            </w:pPr>
            <w:r w:rsidRPr="00156033">
              <w:rPr>
                <w:rFonts w:eastAsia="標楷體"/>
                <w:kern w:val="0"/>
                <w:sz w:val="28"/>
                <w:szCs w:val="28"/>
              </w:rPr>
              <w:t>姓名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           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學號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                 </w:t>
            </w:r>
          </w:p>
          <w:p w14:paraId="12D37E1A" w14:textId="77777777" w:rsidR="00156033" w:rsidRPr="00156033" w:rsidRDefault="00156033" w:rsidP="00156033">
            <w:pPr>
              <w:adjustRightInd w:val="0"/>
              <w:snapToGrid w:val="0"/>
              <w:spacing w:line="600" w:lineRule="exact"/>
              <w:rPr>
                <w:rFonts w:eastAsia="標楷體"/>
                <w:kern w:val="0"/>
                <w:sz w:val="28"/>
                <w:szCs w:val="28"/>
                <w:u w:val="single"/>
              </w:rPr>
            </w:pPr>
            <w:r w:rsidRPr="00156033">
              <w:rPr>
                <w:rFonts w:eastAsia="標楷體"/>
                <w:kern w:val="0"/>
                <w:sz w:val="28"/>
                <w:szCs w:val="28"/>
              </w:rPr>
              <w:t>實習</w:t>
            </w:r>
            <w:r w:rsidR="00D11865">
              <w:rPr>
                <w:rFonts w:eastAsia="標楷體" w:hint="eastAsia"/>
                <w:kern w:val="0"/>
                <w:sz w:val="28"/>
                <w:szCs w:val="28"/>
              </w:rPr>
              <w:t>訪視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老師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                                     </w:t>
            </w:r>
          </w:p>
          <w:p w14:paraId="56995867" w14:textId="77777777" w:rsidR="00156033" w:rsidRPr="00156033" w:rsidRDefault="00156033" w:rsidP="00156033">
            <w:pPr>
              <w:adjustRightInd w:val="0"/>
              <w:snapToGrid w:val="0"/>
              <w:spacing w:line="600" w:lineRule="exact"/>
              <w:rPr>
                <w:rFonts w:eastAsia="標楷體"/>
                <w:kern w:val="0"/>
                <w:sz w:val="28"/>
                <w:szCs w:val="28"/>
                <w:u w:val="single"/>
              </w:rPr>
            </w:pPr>
            <w:r w:rsidRPr="00156033">
              <w:rPr>
                <w:rFonts w:eastAsia="標楷體"/>
                <w:kern w:val="0"/>
                <w:sz w:val="28"/>
                <w:szCs w:val="28"/>
              </w:rPr>
              <w:t>實習總時數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                                       </w:t>
            </w:r>
          </w:p>
          <w:p w14:paraId="53E140A8" w14:textId="77777777" w:rsidR="0010712E" w:rsidRPr="00156033" w:rsidRDefault="00156033" w:rsidP="00156033">
            <w:pPr>
              <w:adjustRightInd w:val="0"/>
              <w:snapToGrid w:val="0"/>
              <w:spacing w:line="600" w:lineRule="exact"/>
              <w:rPr>
                <w:rFonts w:eastAsia="標楷體"/>
                <w:kern w:val="0"/>
                <w:sz w:val="32"/>
                <w:szCs w:val="32"/>
              </w:rPr>
            </w:pPr>
            <w:r w:rsidRPr="00156033">
              <w:rPr>
                <w:rFonts w:eastAsia="標楷體"/>
                <w:kern w:val="0"/>
                <w:sz w:val="28"/>
                <w:szCs w:val="28"/>
              </w:rPr>
              <w:t>實習期間：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年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月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日至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年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月</w:t>
            </w:r>
            <w:r w:rsidRPr="00156033">
              <w:rPr>
                <w:rFonts w:eastAsia="標楷體"/>
                <w:kern w:val="0"/>
                <w:sz w:val="28"/>
                <w:szCs w:val="28"/>
                <w:u w:val="single"/>
              </w:rPr>
              <w:t xml:space="preserve">     </w:t>
            </w:r>
            <w:r w:rsidRPr="00156033">
              <w:rPr>
                <w:rFonts w:eastAsia="標楷體"/>
                <w:kern w:val="0"/>
                <w:sz w:val="28"/>
                <w:szCs w:val="28"/>
              </w:rPr>
              <w:t>日</w:t>
            </w:r>
          </w:p>
        </w:tc>
      </w:tr>
    </w:tbl>
    <w:p w14:paraId="24D4B93F" w14:textId="2C201EA6" w:rsidR="00153028" w:rsidRPr="00920ECE" w:rsidRDefault="00153028" w:rsidP="00426C33">
      <w:pPr>
        <w:ind w:right="960"/>
        <w:rPr>
          <w:rFonts w:hint="eastAsia"/>
        </w:rPr>
      </w:pPr>
      <w:bookmarkStart w:id="2" w:name="_GoBack"/>
      <w:bookmarkEnd w:id="2"/>
    </w:p>
    <w:sectPr w:rsidR="00153028" w:rsidRPr="00920ECE" w:rsidSect="00920ECE">
      <w:footerReference w:type="default" r:id="rId11"/>
      <w:pgSz w:w="11906" w:h="16838"/>
      <w:pgMar w:top="1134" w:right="1134" w:bottom="1134" w:left="1134" w:header="851" w:footer="992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16AA88" w14:textId="77777777" w:rsidR="001F1FFD" w:rsidRDefault="001F1FFD">
      <w:r>
        <w:separator/>
      </w:r>
    </w:p>
  </w:endnote>
  <w:endnote w:type="continuationSeparator" w:id="0">
    <w:p w14:paraId="374BC820" w14:textId="77777777" w:rsidR="001F1FFD" w:rsidRDefault="001F1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宋体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, PMingLiU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15E1D" w14:textId="15557BC0" w:rsidR="00920ECE" w:rsidRDefault="00920ECE" w:rsidP="00920ECE">
    <w:pPr>
      <w:pStyle w:val="ac"/>
      <w:jc w:val="center"/>
    </w:pPr>
    <w:r>
      <w:fldChar w:fldCharType="begin"/>
    </w:r>
    <w:r>
      <w:instrText>PAGE   \* MERGEFORMAT</w:instrText>
    </w:r>
    <w:r>
      <w:fldChar w:fldCharType="separate"/>
    </w:r>
    <w:r w:rsidR="00426C33" w:rsidRPr="00426C33">
      <w:rPr>
        <w:noProof/>
        <w:lang w:val="zh-TW"/>
      </w:rPr>
      <w:t>12</w:t>
    </w:r>
    <w:r>
      <w:fldChar w:fldCharType="end"/>
    </w:r>
    <w:r w:rsidR="00B636CB"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29720E" w14:textId="77777777" w:rsidR="001F1FFD" w:rsidRDefault="001F1FFD">
      <w:r>
        <w:separator/>
      </w:r>
    </w:p>
  </w:footnote>
  <w:footnote w:type="continuationSeparator" w:id="0">
    <w:p w14:paraId="527AF38B" w14:textId="77777777" w:rsidR="001F1FFD" w:rsidRDefault="001F1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3CB370" w14:textId="77777777" w:rsidR="00920ECE" w:rsidRPr="00920ECE" w:rsidRDefault="00920ECE" w:rsidP="00920ECE">
    <w:pPr>
      <w:pStyle w:val="af"/>
      <w:jc w:val="right"/>
      <w:rPr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54ACC"/>
    <w:multiLevelType w:val="hybridMultilevel"/>
    <w:tmpl w:val="7E120CEE"/>
    <w:lvl w:ilvl="0" w:tplc="7D1C18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33B14D1"/>
    <w:multiLevelType w:val="hybridMultilevel"/>
    <w:tmpl w:val="9D2AE3FE"/>
    <w:lvl w:ilvl="0" w:tplc="E3DCFBB8">
      <w:start w:val="1"/>
      <w:numFmt w:val="decimal"/>
      <w:lvlText w:val="%1、"/>
      <w:lvlJc w:val="left"/>
      <w:pPr>
        <w:ind w:left="195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33" w:hanging="480"/>
      </w:pPr>
    </w:lvl>
    <w:lvl w:ilvl="2" w:tplc="0409001B" w:tentative="1">
      <w:start w:val="1"/>
      <w:numFmt w:val="lowerRoman"/>
      <w:lvlText w:val="%3."/>
      <w:lvlJc w:val="right"/>
      <w:pPr>
        <w:ind w:left="2913" w:hanging="480"/>
      </w:pPr>
    </w:lvl>
    <w:lvl w:ilvl="3" w:tplc="0409000F" w:tentative="1">
      <w:start w:val="1"/>
      <w:numFmt w:val="decimal"/>
      <w:lvlText w:val="%4."/>
      <w:lvlJc w:val="left"/>
      <w:pPr>
        <w:ind w:left="3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73" w:hanging="480"/>
      </w:pPr>
    </w:lvl>
    <w:lvl w:ilvl="5" w:tplc="0409001B" w:tentative="1">
      <w:start w:val="1"/>
      <w:numFmt w:val="lowerRoman"/>
      <w:lvlText w:val="%6."/>
      <w:lvlJc w:val="right"/>
      <w:pPr>
        <w:ind w:left="4353" w:hanging="480"/>
      </w:pPr>
    </w:lvl>
    <w:lvl w:ilvl="6" w:tplc="0409000F" w:tentative="1">
      <w:start w:val="1"/>
      <w:numFmt w:val="decimal"/>
      <w:lvlText w:val="%7."/>
      <w:lvlJc w:val="left"/>
      <w:pPr>
        <w:ind w:left="4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13" w:hanging="480"/>
      </w:pPr>
    </w:lvl>
    <w:lvl w:ilvl="8" w:tplc="0409001B" w:tentative="1">
      <w:start w:val="1"/>
      <w:numFmt w:val="lowerRoman"/>
      <w:lvlText w:val="%9."/>
      <w:lvlJc w:val="right"/>
      <w:pPr>
        <w:ind w:left="5793" w:hanging="480"/>
      </w:pPr>
    </w:lvl>
  </w:abstractNum>
  <w:abstractNum w:abstractNumId="2" w15:restartNumberingAfterBreak="0">
    <w:nsid w:val="06800B69"/>
    <w:multiLevelType w:val="hybridMultilevel"/>
    <w:tmpl w:val="CDB89A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963CC1"/>
    <w:multiLevelType w:val="hybridMultilevel"/>
    <w:tmpl w:val="F522DE50"/>
    <w:lvl w:ilvl="0" w:tplc="7D1C18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3C7BA1"/>
    <w:multiLevelType w:val="hybridMultilevel"/>
    <w:tmpl w:val="40BCE4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1D71680"/>
    <w:multiLevelType w:val="hybridMultilevel"/>
    <w:tmpl w:val="E724CE38"/>
    <w:lvl w:ilvl="0" w:tplc="0060DDA2">
      <w:start w:val="1"/>
      <w:numFmt w:val="taiwaneseCountingThousand"/>
      <w:lvlText w:val="(%1)"/>
      <w:lvlJc w:val="left"/>
      <w:pPr>
        <w:ind w:left="-1555" w:hanging="480"/>
      </w:pPr>
    </w:lvl>
    <w:lvl w:ilvl="1" w:tplc="04090019">
      <w:start w:val="1"/>
      <w:numFmt w:val="ideographTraditional"/>
      <w:lvlText w:val="%2、"/>
      <w:lvlJc w:val="left"/>
      <w:pPr>
        <w:ind w:left="-1075" w:hanging="480"/>
      </w:pPr>
    </w:lvl>
    <w:lvl w:ilvl="2" w:tplc="0409001B">
      <w:start w:val="1"/>
      <w:numFmt w:val="lowerRoman"/>
      <w:lvlText w:val="%3."/>
      <w:lvlJc w:val="right"/>
      <w:pPr>
        <w:ind w:left="-595" w:hanging="480"/>
      </w:pPr>
    </w:lvl>
    <w:lvl w:ilvl="3" w:tplc="0409000F">
      <w:start w:val="1"/>
      <w:numFmt w:val="decimal"/>
      <w:lvlText w:val="%4."/>
      <w:lvlJc w:val="left"/>
      <w:pPr>
        <w:ind w:left="-115" w:hanging="480"/>
      </w:pPr>
    </w:lvl>
    <w:lvl w:ilvl="4" w:tplc="04090019">
      <w:start w:val="1"/>
      <w:numFmt w:val="ideographTraditional"/>
      <w:lvlText w:val="%5、"/>
      <w:lvlJc w:val="left"/>
      <w:pPr>
        <w:ind w:left="365" w:hanging="480"/>
      </w:pPr>
    </w:lvl>
    <w:lvl w:ilvl="5" w:tplc="0409001B">
      <w:start w:val="1"/>
      <w:numFmt w:val="lowerRoman"/>
      <w:lvlText w:val="%6."/>
      <w:lvlJc w:val="right"/>
      <w:pPr>
        <w:ind w:left="845" w:hanging="480"/>
      </w:pPr>
    </w:lvl>
    <w:lvl w:ilvl="6" w:tplc="0409000F">
      <w:start w:val="1"/>
      <w:numFmt w:val="decimal"/>
      <w:lvlText w:val="%7."/>
      <w:lvlJc w:val="left"/>
      <w:pPr>
        <w:ind w:left="1325" w:hanging="480"/>
      </w:pPr>
    </w:lvl>
    <w:lvl w:ilvl="7" w:tplc="04090019">
      <w:start w:val="1"/>
      <w:numFmt w:val="ideographTraditional"/>
      <w:lvlText w:val="%8、"/>
      <w:lvlJc w:val="left"/>
      <w:pPr>
        <w:ind w:left="1805" w:hanging="480"/>
      </w:pPr>
    </w:lvl>
    <w:lvl w:ilvl="8" w:tplc="0409001B">
      <w:start w:val="1"/>
      <w:numFmt w:val="lowerRoman"/>
      <w:lvlText w:val="%9."/>
      <w:lvlJc w:val="right"/>
      <w:pPr>
        <w:ind w:left="2285" w:hanging="480"/>
      </w:pPr>
    </w:lvl>
  </w:abstractNum>
  <w:abstractNum w:abstractNumId="6" w15:restartNumberingAfterBreak="0">
    <w:nsid w:val="168803BD"/>
    <w:multiLevelType w:val="hybridMultilevel"/>
    <w:tmpl w:val="53C65D72"/>
    <w:lvl w:ilvl="0" w:tplc="F57A11C6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F26618"/>
    <w:multiLevelType w:val="hybridMultilevel"/>
    <w:tmpl w:val="F822F9CE"/>
    <w:lvl w:ilvl="0" w:tplc="799CB766">
      <w:start w:val="1"/>
      <w:numFmt w:val="taiwaneseCountingThousand"/>
      <w:lvlText w:val="%1、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8" w15:restartNumberingAfterBreak="0">
    <w:nsid w:val="1C506FC3"/>
    <w:multiLevelType w:val="hybridMultilevel"/>
    <w:tmpl w:val="96804CDC"/>
    <w:lvl w:ilvl="0" w:tplc="21D0B5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C715D0C"/>
    <w:multiLevelType w:val="hybridMultilevel"/>
    <w:tmpl w:val="B3BA78B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E902A89"/>
    <w:multiLevelType w:val="hybridMultilevel"/>
    <w:tmpl w:val="4A2E16CC"/>
    <w:lvl w:ilvl="0" w:tplc="F03AA3AA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1A44F24"/>
    <w:multiLevelType w:val="hybridMultilevel"/>
    <w:tmpl w:val="9AC62C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1F91504"/>
    <w:multiLevelType w:val="hybridMultilevel"/>
    <w:tmpl w:val="C82AA2C8"/>
    <w:lvl w:ilvl="0" w:tplc="71E6E706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7A17694"/>
    <w:multiLevelType w:val="hybridMultilevel"/>
    <w:tmpl w:val="8BB88562"/>
    <w:lvl w:ilvl="0" w:tplc="B3904100">
      <w:start w:val="1"/>
      <w:numFmt w:val="decimal"/>
      <w:lvlText w:val="(%1)、"/>
      <w:lvlJc w:val="left"/>
      <w:pPr>
        <w:ind w:left="2433" w:hanging="480"/>
      </w:pPr>
      <w:rPr>
        <w:rFonts w:hint="eastAsia"/>
      </w:rPr>
    </w:lvl>
    <w:lvl w:ilvl="1" w:tplc="9D9008DE">
      <w:start w:val="1"/>
      <w:numFmt w:val="taiwaneseCountingThousand"/>
      <w:lvlText w:val="%2、"/>
      <w:lvlJc w:val="left"/>
      <w:pPr>
        <w:ind w:left="2883" w:hanging="45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393" w:hanging="480"/>
      </w:pPr>
    </w:lvl>
    <w:lvl w:ilvl="3" w:tplc="0409000F" w:tentative="1">
      <w:start w:val="1"/>
      <w:numFmt w:val="decimal"/>
      <w:lvlText w:val="%4."/>
      <w:lvlJc w:val="left"/>
      <w:pPr>
        <w:ind w:left="387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53" w:hanging="480"/>
      </w:pPr>
    </w:lvl>
    <w:lvl w:ilvl="5" w:tplc="0409001B" w:tentative="1">
      <w:start w:val="1"/>
      <w:numFmt w:val="lowerRoman"/>
      <w:lvlText w:val="%6."/>
      <w:lvlJc w:val="right"/>
      <w:pPr>
        <w:ind w:left="4833" w:hanging="480"/>
      </w:pPr>
    </w:lvl>
    <w:lvl w:ilvl="6" w:tplc="0409000F" w:tentative="1">
      <w:start w:val="1"/>
      <w:numFmt w:val="decimal"/>
      <w:lvlText w:val="%7."/>
      <w:lvlJc w:val="left"/>
      <w:pPr>
        <w:ind w:left="531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93" w:hanging="480"/>
      </w:pPr>
    </w:lvl>
    <w:lvl w:ilvl="8" w:tplc="0409001B" w:tentative="1">
      <w:start w:val="1"/>
      <w:numFmt w:val="lowerRoman"/>
      <w:lvlText w:val="%9."/>
      <w:lvlJc w:val="right"/>
      <w:pPr>
        <w:ind w:left="6273" w:hanging="480"/>
      </w:pPr>
    </w:lvl>
  </w:abstractNum>
  <w:abstractNum w:abstractNumId="14" w15:restartNumberingAfterBreak="0">
    <w:nsid w:val="28E508C4"/>
    <w:multiLevelType w:val="hybridMultilevel"/>
    <w:tmpl w:val="EBACC3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C457E98"/>
    <w:multiLevelType w:val="hybridMultilevel"/>
    <w:tmpl w:val="9E1044B4"/>
    <w:lvl w:ilvl="0" w:tplc="E3DCFBB8">
      <w:start w:val="1"/>
      <w:numFmt w:val="decimal"/>
      <w:lvlText w:val="%1、"/>
      <w:lvlJc w:val="left"/>
      <w:pPr>
        <w:ind w:left="195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33" w:hanging="480"/>
      </w:pPr>
    </w:lvl>
    <w:lvl w:ilvl="2" w:tplc="0409001B" w:tentative="1">
      <w:start w:val="1"/>
      <w:numFmt w:val="lowerRoman"/>
      <w:lvlText w:val="%3."/>
      <w:lvlJc w:val="right"/>
      <w:pPr>
        <w:ind w:left="2913" w:hanging="480"/>
      </w:pPr>
    </w:lvl>
    <w:lvl w:ilvl="3" w:tplc="0409000F" w:tentative="1">
      <w:start w:val="1"/>
      <w:numFmt w:val="decimal"/>
      <w:lvlText w:val="%4."/>
      <w:lvlJc w:val="left"/>
      <w:pPr>
        <w:ind w:left="3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73" w:hanging="480"/>
      </w:pPr>
    </w:lvl>
    <w:lvl w:ilvl="5" w:tplc="0409001B" w:tentative="1">
      <w:start w:val="1"/>
      <w:numFmt w:val="lowerRoman"/>
      <w:lvlText w:val="%6."/>
      <w:lvlJc w:val="right"/>
      <w:pPr>
        <w:ind w:left="4353" w:hanging="480"/>
      </w:pPr>
    </w:lvl>
    <w:lvl w:ilvl="6" w:tplc="0409000F" w:tentative="1">
      <w:start w:val="1"/>
      <w:numFmt w:val="decimal"/>
      <w:lvlText w:val="%7."/>
      <w:lvlJc w:val="left"/>
      <w:pPr>
        <w:ind w:left="4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13" w:hanging="480"/>
      </w:pPr>
    </w:lvl>
    <w:lvl w:ilvl="8" w:tplc="0409001B" w:tentative="1">
      <w:start w:val="1"/>
      <w:numFmt w:val="lowerRoman"/>
      <w:lvlText w:val="%9."/>
      <w:lvlJc w:val="right"/>
      <w:pPr>
        <w:ind w:left="5793" w:hanging="480"/>
      </w:pPr>
    </w:lvl>
  </w:abstractNum>
  <w:abstractNum w:abstractNumId="16" w15:restartNumberingAfterBreak="0">
    <w:nsid w:val="30043383"/>
    <w:multiLevelType w:val="hybridMultilevel"/>
    <w:tmpl w:val="C48A61F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3B43DEC"/>
    <w:multiLevelType w:val="hybridMultilevel"/>
    <w:tmpl w:val="6F7A0C12"/>
    <w:lvl w:ilvl="0" w:tplc="799CB766">
      <w:start w:val="1"/>
      <w:numFmt w:val="taiwaneseCountingThousand"/>
      <w:lvlText w:val="%1、"/>
      <w:lvlJc w:val="left"/>
      <w:pPr>
        <w:ind w:left="14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8" w15:restartNumberingAfterBreak="0">
    <w:nsid w:val="36D13727"/>
    <w:multiLevelType w:val="hybridMultilevel"/>
    <w:tmpl w:val="3BA234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A700E72"/>
    <w:multiLevelType w:val="hybridMultilevel"/>
    <w:tmpl w:val="C7000834"/>
    <w:lvl w:ilvl="0" w:tplc="607E32B4">
      <w:start w:val="1"/>
      <w:numFmt w:val="bullet"/>
      <w:lvlText w:val=""/>
      <w:lvlJc w:val="left"/>
      <w:pPr>
        <w:tabs>
          <w:tab w:val="num" w:pos="1020"/>
        </w:tabs>
        <w:ind w:left="102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C63613D"/>
    <w:multiLevelType w:val="multilevel"/>
    <w:tmpl w:val="0F44004E"/>
    <w:lvl w:ilvl="0">
      <w:start w:val="1"/>
      <w:numFmt w:val="taiwaneseCountingThousand"/>
      <w:lvlText w:val="(%1)"/>
      <w:lvlJc w:val="left"/>
      <w:pPr>
        <w:ind w:left="-856" w:hanging="360"/>
      </w:pPr>
    </w:lvl>
    <w:lvl w:ilvl="1">
      <w:start w:val="1"/>
      <w:numFmt w:val="ideographTraditional"/>
      <w:lvlText w:val="%2、"/>
      <w:lvlJc w:val="left"/>
      <w:pPr>
        <w:ind w:left="-256" w:hanging="480"/>
      </w:pPr>
    </w:lvl>
    <w:lvl w:ilvl="2">
      <w:start w:val="1"/>
      <w:numFmt w:val="lowerRoman"/>
      <w:lvlText w:val="%3."/>
      <w:lvlJc w:val="right"/>
      <w:pPr>
        <w:ind w:left="224" w:hanging="480"/>
      </w:pPr>
    </w:lvl>
    <w:lvl w:ilvl="3">
      <w:start w:val="1"/>
      <w:numFmt w:val="decimal"/>
      <w:lvlText w:val="%4."/>
      <w:lvlJc w:val="left"/>
      <w:pPr>
        <w:ind w:left="704" w:hanging="480"/>
      </w:pPr>
    </w:lvl>
    <w:lvl w:ilvl="4">
      <w:start w:val="1"/>
      <w:numFmt w:val="ideographTraditional"/>
      <w:lvlText w:val="%5、"/>
      <w:lvlJc w:val="left"/>
      <w:pPr>
        <w:ind w:left="1184" w:hanging="480"/>
      </w:pPr>
    </w:lvl>
    <w:lvl w:ilvl="5">
      <w:start w:val="1"/>
      <w:numFmt w:val="lowerRoman"/>
      <w:lvlText w:val="%6."/>
      <w:lvlJc w:val="right"/>
      <w:pPr>
        <w:ind w:left="1664" w:hanging="480"/>
      </w:pPr>
    </w:lvl>
    <w:lvl w:ilvl="6">
      <w:start w:val="1"/>
      <w:numFmt w:val="decimal"/>
      <w:lvlText w:val="%7."/>
      <w:lvlJc w:val="left"/>
      <w:pPr>
        <w:ind w:left="2144" w:hanging="480"/>
      </w:pPr>
    </w:lvl>
    <w:lvl w:ilvl="7">
      <w:start w:val="1"/>
      <w:numFmt w:val="ideographTraditional"/>
      <w:lvlText w:val="%8、"/>
      <w:lvlJc w:val="left"/>
      <w:pPr>
        <w:ind w:left="2624" w:hanging="480"/>
      </w:pPr>
    </w:lvl>
    <w:lvl w:ilvl="8">
      <w:start w:val="1"/>
      <w:numFmt w:val="lowerRoman"/>
      <w:lvlText w:val="%9."/>
      <w:lvlJc w:val="right"/>
      <w:pPr>
        <w:ind w:left="3104" w:hanging="480"/>
      </w:pPr>
    </w:lvl>
  </w:abstractNum>
  <w:abstractNum w:abstractNumId="21" w15:restartNumberingAfterBreak="0">
    <w:nsid w:val="3F352501"/>
    <w:multiLevelType w:val="hybridMultilevel"/>
    <w:tmpl w:val="BA06ECE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C13003B2">
      <w:start w:val="1"/>
      <w:numFmt w:val="taiwaneseCountingThousand"/>
      <w:lvlText w:val="(%2)"/>
      <w:lvlJc w:val="left"/>
      <w:pPr>
        <w:ind w:left="48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FCF2AFD"/>
    <w:multiLevelType w:val="hybridMultilevel"/>
    <w:tmpl w:val="938CF0A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7E74FF"/>
    <w:multiLevelType w:val="hybridMultilevel"/>
    <w:tmpl w:val="5128D51A"/>
    <w:lvl w:ilvl="0" w:tplc="2B3E2F4A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4A53D0C"/>
    <w:multiLevelType w:val="hybridMultilevel"/>
    <w:tmpl w:val="32C06904"/>
    <w:lvl w:ilvl="0" w:tplc="7D1C18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B955A51"/>
    <w:multiLevelType w:val="hybridMultilevel"/>
    <w:tmpl w:val="46DE094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B9965B7"/>
    <w:multiLevelType w:val="hybridMultilevel"/>
    <w:tmpl w:val="E3CC83A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C9F46BB"/>
    <w:multiLevelType w:val="hybridMultilevel"/>
    <w:tmpl w:val="75001F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EB841CD"/>
    <w:multiLevelType w:val="hybridMultilevel"/>
    <w:tmpl w:val="453094C4"/>
    <w:lvl w:ilvl="0" w:tplc="2B0E1808">
      <w:start w:val="1"/>
      <w:numFmt w:val="taiwaneseCountingThousand"/>
      <w:lvlText w:val="%1、"/>
      <w:lvlJc w:val="left"/>
      <w:pPr>
        <w:ind w:left="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" w:hanging="480"/>
      </w:pPr>
    </w:lvl>
    <w:lvl w:ilvl="2" w:tplc="0409001B" w:tentative="1">
      <w:start w:val="1"/>
      <w:numFmt w:val="lowerRoman"/>
      <w:lvlText w:val="%3."/>
      <w:lvlJc w:val="right"/>
      <w:pPr>
        <w:ind w:left="720" w:hanging="480"/>
      </w:pPr>
    </w:lvl>
    <w:lvl w:ilvl="3" w:tplc="0409000F" w:tentative="1">
      <w:start w:val="1"/>
      <w:numFmt w:val="decimal"/>
      <w:lvlText w:val="%4."/>
      <w:lvlJc w:val="left"/>
      <w:pPr>
        <w:ind w:left="1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ind w:left="3600" w:hanging="480"/>
      </w:pPr>
    </w:lvl>
  </w:abstractNum>
  <w:abstractNum w:abstractNumId="29" w15:restartNumberingAfterBreak="0">
    <w:nsid w:val="5A86156D"/>
    <w:multiLevelType w:val="hybridMultilevel"/>
    <w:tmpl w:val="40B49FC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A9A1ADE"/>
    <w:multiLevelType w:val="hybridMultilevel"/>
    <w:tmpl w:val="D9A2BD2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DB52D2E"/>
    <w:multiLevelType w:val="hybridMultilevel"/>
    <w:tmpl w:val="13D427D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28D00EA"/>
    <w:multiLevelType w:val="hybridMultilevel"/>
    <w:tmpl w:val="9B42DD1C"/>
    <w:lvl w:ilvl="0" w:tplc="E3DCFBB8">
      <w:start w:val="1"/>
      <w:numFmt w:val="decimal"/>
      <w:lvlText w:val="%1、"/>
      <w:lvlJc w:val="left"/>
      <w:pPr>
        <w:ind w:left="195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33" w:hanging="480"/>
      </w:pPr>
    </w:lvl>
    <w:lvl w:ilvl="2" w:tplc="0409001B" w:tentative="1">
      <w:start w:val="1"/>
      <w:numFmt w:val="lowerRoman"/>
      <w:lvlText w:val="%3."/>
      <w:lvlJc w:val="right"/>
      <w:pPr>
        <w:ind w:left="2913" w:hanging="480"/>
      </w:pPr>
    </w:lvl>
    <w:lvl w:ilvl="3" w:tplc="0409000F" w:tentative="1">
      <w:start w:val="1"/>
      <w:numFmt w:val="decimal"/>
      <w:lvlText w:val="%4."/>
      <w:lvlJc w:val="left"/>
      <w:pPr>
        <w:ind w:left="3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73" w:hanging="480"/>
      </w:pPr>
    </w:lvl>
    <w:lvl w:ilvl="5" w:tplc="0409001B" w:tentative="1">
      <w:start w:val="1"/>
      <w:numFmt w:val="lowerRoman"/>
      <w:lvlText w:val="%6."/>
      <w:lvlJc w:val="right"/>
      <w:pPr>
        <w:ind w:left="4353" w:hanging="480"/>
      </w:pPr>
    </w:lvl>
    <w:lvl w:ilvl="6" w:tplc="0409000F" w:tentative="1">
      <w:start w:val="1"/>
      <w:numFmt w:val="decimal"/>
      <w:lvlText w:val="%7."/>
      <w:lvlJc w:val="left"/>
      <w:pPr>
        <w:ind w:left="4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13" w:hanging="480"/>
      </w:pPr>
    </w:lvl>
    <w:lvl w:ilvl="8" w:tplc="0409001B" w:tentative="1">
      <w:start w:val="1"/>
      <w:numFmt w:val="lowerRoman"/>
      <w:lvlText w:val="%9."/>
      <w:lvlJc w:val="right"/>
      <w:pPr>
        <w:ind w:left="5793" w:hanging="480"/>
      </w:pPr>
    </w:lvl>
  </w:abstractNum>
  <w:abstractNum w:abstractNumId="33" w15:restartNumberingAfterBreak="0">
    <w:nsid w:val="642D6E89"/>
    <w:multiLevelType w:val="hybridMultilevel"/>
    <w:tmpl w:val="7C347944"/>
    <w:lvl w:ilvl="0" w:tplc="42C2684A">
      <w:start w:val="1"/>
      <w:numFmt w:val="taiwaneseCountingThousand"/>
      <w:lvlText w:val="(%1)"/>
      <w:lvlJc w:val="left"/>
      <w:pPr>
        <w:ind w:left="585" w:hanging="58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68C65FA"/>
    <w:multiLevelType w:val="hybridMultilevel"/>
    <w:tmpl w:val="005AEA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6A1695C"/>
    <w:multiLevelType w:val="hybridMultilevel"/>
    <w:tmpl w:val="5D304E52"/>
    <w:lvl w:ilvl="0" w:tplc="FA58BD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6" w15:restartNumberingAfterBreak="0">
    <w:nsid w:val="67D408B7"/>
    <w:multiLevelType w:val="hybridMultilevel"/>
    <w:tmpl w:val="10888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84F6757"/>
    <w:multiLevelType w:val="hybridMultilevel"/>
    <w:tmpl w:val="E37EEF3C"/>
    <w:lvl w:ilvl="0" w:tplc="7A7C665A">
      <w:start w:val="1"/>
      <w:numFmt w:val="taiwaneseCountingThousand"/>
      <w:lvlText w:val="%1、"/>
      <w:lvlJc w:val="left"/>
      <w:pPr>
        <w:ind w:left="147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38" w15:restartNumberingAfterBreak="0">
    <w:nsid w:val="685D763A"/>
    <w:multiLevelType w:val="hybridMultilevel"/>
    <w:tmpl w:val="B3542690"/>
    <w:lvl w:ilvl="0" w:tplc="E5048D14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A340FEA"/>
    <w:multiLevelType w:val="hybridMultilevel"/>
    <w:tmpl w:val="63669F82"/>
    <w:lvl w:ilvl="0" w:tplc="E3DCFBB8">
      <w:start w:val="1"/>
      <w:numFmt w:val="decimal"/>
      <w:lvlText w:val="%1、"/>
      <w:lvlJc w:val="left"/>
      <w:pPr>
        <w:ind w:left="195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33" w:hanging="480"/>
      </w:pPr>
    </w:lvl>
    <w:lvl w:ilvl="2" w:tplc="0409001B" w:tentative="1">
      <w:start w:val="1"/>
      <w:numFmt w:val="lowerRoman"/>
      <w:lvlText w:val="%3."/>
      <w:lvlJc w:val="right"/>
      <w:pPr>
        <w:ind w:left="2913" w:hanging="480"/>
      </w:pPr>
    </w:lvl>
    <w:lvl w:ilvl="3" w:tplc="0409000F" w:tentative="1">
      <w:start w:val="1"/>
      <w:numFmt w:val="decimal"/>
      <w:lvlText w:val="%4."/>
      <w:lvlJc w:val="left"/>
      <w:pPr>
        <w:ind w:left="3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73" w:hanging="480"/>
      </w:pPr>
    </w:lvl>
    <w:lvl w:ilvl="5" w:tplc="0409001B" w:tentative="1">
      <w:start w:val="1"/>
      <w:numFmt w:val="lowerRoman"/>
      <w:lvlText w:val="%6."/>
      <w:lvlJc w:val="right"/>
      <w:pPr>
        <w:ind w:left="4353" w:hanging="480"/>
      </w:pPr>
    </w:lvl>
    <w:lvl w:ilvl="6" w:tplc="0409000F" w:tentative="1">
      <w:start w:val="1"/>
      <w:numFmt w:val="decimal"/>
      <w:lvlText w:val="%7."/>
      <w:lvlJc w:val="left"/>
      <w:pPr>
        <w:ind w:left="4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13" w:hanging="480"/>
      </w:pPr>
    </w:lvl>
    <w:lvl w:ilvl="8" w:tplc="0409001B" w:tentative="1">
      <w:start w:val="1"/>
      <w:numFmt w:val="lowerRoman"/>
      <w:lvlText w:val="%9."/>
      <w:lvlJc w:val="right"/>
      <w:pPr>
        <w:ind w:left="5793" w:hanging="480"/>
      </w:pPr>
    </w:lvl>
  </w:abstractNum>
  <w:abstractNum w:abstractNumId="40" w15:restartNumberingAfterBreak="0">
    <w:nsid w:val="6BE46985"/>
    <w:multiLevelType w:val="hybridMultilevel"/>
    <w:tmpl w:val="333036E8"/>
    <w:lvl w:ilvl="0" w:tplc="28E08622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600" w:hanging="480"/>
      </w:pPr>
    </w:lvl>
    <w:lvl w:ilvl="2" w:tplc="0409001B" w:tentative="1">
      <w:start w:val="1"/>
      <w:numFmt w:val="lowerRoman"/>
      <w:lvlText w:val="%3."/>
      <w:lvlJc w:val="right"/>
      <w:pPr>
        <w:ind w:left="1080" w:hanging="480"/>
      </w:pPr>
    </w:lvl>
    <w:lvl w:ilvl="3" w:tplc="0409000F" w:tentative="1">
      <w:start w:val="1"/>
      <w:numFmt w:val="decimal"/>
      <w:lvlText w:val="%4."/>
      <w:lvlJc w:val="left"/>
      <w:pPr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ind w:left="3960" w:hanging="480"/>
      </w:pPr>
    </w:lvl>
  </w:abstractNum>
  <w:abstractNum w:abstractNumId="41" w15:restartNumberingAfterBreak="0">
    <w:nsid w:val="6D9D73C6"/>
    <w:multiLevelType w:val="hybridMultilevel"/>
    <w:tmpl w:val="DDDA800A"/>
    <w:lvl w:ilvl="0" w:tplc="CF0A32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2" w15:restartNumberingAfterBreak="0">
    <w:nsid w:val="6E1F69B1"/>
    <w:multiLevelType w:val="hybridMultilevel"/>
    <w:tmpl w:val="5E42609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3" w15:restartNumberingAfterBreak="0">
    <w:nsid w:val="72D5244B"/>
    <w:multiLevelType w:val="hybridMultilevel"/>
    <w:tmpl w:val="2044508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2FF6E95"/>
    <w:multiLevelType w:val="hybridMultilevel"/>
    <w:tmpl w:val="43580B9E"/>
    <w:lvl w:ilvl="0" w:tplc="04090005">
      <w:start w:val="1"/>
      <w:numFmt w:val="bullet"/>
      <w:lvlText w:val=""/>
      <w:lvlJc w:val="left"/>
      <w:pPr>
        <w:ind w:left="104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6" w:hanging="480"/>
      </w:pPr>
      <w:rPr>
        <w:rFonts w:ascii="Wingdings" w:hAnsi="Wingdings" w:hint="default"/>
      </w:rPr>
    </w:lvl>
  </w:abstractNum>
  <w:abstractNum w:abstractNumId="45" w15:restartNumberingAfterBreak="0">
    <w:nsid w:val="75CC626A"/>
    <w:multiLevelType w:val="hybridMultilevel"/>
    <w:tmpl w:val="785CEA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7B8157F1"/>
    <w:multiLevelType w:val="hybridMultilevel"/>
    <w:tmpl w:val="F6B2A222"/>
    <w:lvl w:ilvl="0" w:tplc="162862DC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7C2C07EC"/>
    <w:multiLevelType w:val="hybridMultilevel"/>
    <w:tmpl w:val="421A574E"/>
    <w:lvl w:ilvl="0" w:tplc="919C9DA4">
      <w:start w:val="97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7DA2118A"/>
    <w:multiLevelType w:val="hybridMultilevel"/>
    <w:tmpl w:val="16CE610A"/>
    <w:lvl w:ilvl="0" w:tplc="29D2E60E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9" w15:restartNumberingAfterBreak="0">
    <w:nsid w:val="7DF60C38"/>
    <w:multiLevelType w:val="hybridMultilevel"/>
    <w:tmpl w:val="7E4C951A"/>
    <w:lvl w:ilvl="0" w:tplc="664870DE">
      <w:start w:val="1"/>
      <w:numFmt w:val="taiwaneseCountingThousand"/>
      <w:lvlText w:val="%1、"/>
      <w:lvlJc w:val="left"/>
      <w:pPr>
        <w:ind w:left="494" w:hanging="480"/>
      </w:pPr>
      <w:rPr>
        <w:rFonts w:ascii="標楷體" w:eastAsia="標楷體" w:hAnsi="標楷體"/>
        <w:color w:val="auto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36526EFA">
      <w:start w:val="1"/>
      <w:numFmt w:val="decimal"/>
      <w:lvlText w:val="%3."/>
      <w:lvlJc w:val="left"/>
      <w:pPr>
        <w:ind w:left="1454" w:hanging="480"/>
      </w:pPr>
      <w:rPr>
        <w:rFonts w:hint="eastAsia"/>
        <w:color w:val="auto"/>
        <w:sz w:val="24"/>
        <w:szCs w:val="24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num w:numId="1">
    <w:abstractNumId w:val="41"/>
  </w:num>
  <w:num w:numId="2">
    <w:abstractNumId w:val="19"/>
  </w:num>
  <w:num w:numId="3">
    <w:abstractNumId w:val="47"/>
  </w:num>
  <w:num w:numId="4">
    <w:abstractNumId w:val="35"/>
  </w:num>
  <w:num w:numId="5">
    <w:abstractNumId w:val="24"/>
  </w:num>
  <w:num w:numId="6">
    <w:abstractNumId w:val="3"/>
  </w:num>
  <w:num w:numId="7">
    <w:abstractNumId w:val="0"/>
  </w:num>
  <w:num w:numId="8">
    <w:abstractNumId w:val="48"/>
  </w:num>
  <w:num w:numId="9">
    <w:abstractNumId w:val="36"/>
  </w:num>
  <w:num w:numId="10">
    <w:abstractNumId w:val="43"/>
  </w:num>
  <w:num w:numId="11">
    <w:abstractNumId w:val="10"/>
  </w:num>
  <w:num w:numId="12">
    <w:abstractNumId w:val="45"/>
  </w:num>
  <w:num w:numId="13">
    <w:abstractNumId w:val="33"/>
  </w:num>
  <w:num w:numId="14">
    <w:abstractNumId w:val="16"/>
  </w:num>
  <w:num w:numId="15">
    <w:abstractNumId w:val="27"/>
  </w:num>
  <w:num w:numId="16">
    <w:abstractNumId w:val="21"/>
  </w:num>
  <w:num w:numId="17">
    <w:abstractNumId w:val="14"/>
  </w:num>
  <w:num w:numId="18">
    <w:abstractNumId w:val="25"/>
  </w:num>
  <w:num w:numId="19">
    <w:abstractNumId w:val="29"/>
  </w:num>
  <w:num w:numId="20">
    <w:abstractNumId w:val="34"/>
  </w:num>
  <w:num w:numId="21">
    <w:abstractNumId w:val="4"/>
  </w:num>
  <w:num w:numId="22">
    <w:abstractNumId w:val="2"/>
  </w:num>
  <w:num w:numId="23">
    <w:abstractNumId w:val="11"/>
  </w:num>
  <w:num w:numId="24">
    <w:abstractNumId w:val="18"/>
  </w:num>
  <w:num w:numId="25">
    <w:abstractNumId w:val="31"/>
  </w:num>
  <w:num w:numId="26">
    <w:abstractNumId w:val="30"/>
  </w:num>
  <w:num w:numId="27">
    <w:abstractNumId w:val="26"/>
  </w:num>
  <w:num w:numId="28">
    <w:abstractNumId w:val="9"/>
  </w:num>
  <w:num w:numId="29">
    <w:abstractNumId w:val="44"/>
  </w:num>
  <w:num w:numId="30">
    <w:abstractNumId w:val="17"/>
  </w:num>
  <w:num w:numId="31">
    <w:abstractNumId w:val="15"/>
  </w:num>
  <w:num w:numId="32">
    <w:abstractNumId w:val="32"/>
  </w:num>
  <w:num w:numId="33">
    <w:abstractNumId w:val="13"/>
  </w:num>
  <w:num w:numId="34">
    <w:abstractNumId w:val="7"/>
  </w:num>
  <w:num w:numId="35">
    <w:abstractNumId w:val="37"/>
  </w:num>
  <w:num w:numId="36">
    <w:abstractNumId w:val="39"/>
  </w:num>
  <w:num w:numId="37">
    <w:abstractNumId w:val="1"/>
  </w:num>
  <w:num w:numId="38">
    <w:abstractNumId w:val="12"/>
  </w:num>
  <w:num w:numId="39">
    <w:abstractNumId w:val="28"/>
  </w:num>
  <w:num w:numId="40">
    <w:abstractNumId w:val="8"/>
  </w:num>
  <w:num w:numId="41">
    <w:abstractNumId w:val="40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szQ1NzS0NDA2NTJQ0lEKTi0uzszPAykwqwUARKj/UiwAAAA="/>
  </w:docVars>
  <w:rsids>
    <w:rsidRoot w:val="00081AAE"/>
    <w:rsid w:val="000012EC"/>
    <w:rsid w:val="00002FDC"/>
    <w:rsid w:val="00003AB8"/>
    <w:rsid w:val="00004A6F"/>
    <w:rsid w:val="00014F1F"/>
    <w:rsid w:val="00017F23"/>
    <w:rsid w:val="00022E31"/>
    <w:rsid w:val="0002799A"/>
    <w:rsid w:val="00036BDC"/>
    <w:rsid w:val="000415C3"/>
    <w:rsid w:val="0004179D"/>
    <w:rsid w:val="000446D8"/>
    <w:rsid w:val="00057A78"/>
    <w:rsid w:val="000605A9"/>
    <w:rsid w:val="00075004"/>
    <w:rsid w:val="00077A31"/>
    <w:rsid w:val="0008186A"/>
    <w:rsid w:val="00081AAE"/>
    <w:rsid w:val="000857AC"/>
    <w:rsid w:val="00095049"/>
    <w:rsid w:val="00095219"/>
    <w:rsid w:val="000A460F"/>
    <w:rsid w:val="000A7508"/>
    <w:rsid w:val="000A7E58"/>
    <w:rsid w:val="000B4117"/>
    <w:rsid w:val="000C172B"/>
    <w:rsid w:val="000C7CE1"/>
    <w:rsid w:val="000D05BC"/>
    <w:rsid w:val="000D57DB"/>
    <w:rsid w:val="000D613F"/>
    <w:rsid w:val="000D6303"/>
    <w:rsid w:val="000D6368"/>
    <w:rsid w:val="000D79A7"/>
    <w:rsid w:val="000E53F9"/>
    <w:rsid w:val="000E5B7F"/>
    <w:rsid w:val="000E5BFA"/>
    <w:rsid w:val="000E7267"/>
    <w:rsid w:val="000F1306"/>
    <w:rsid w:val="000F1A80"/>
    <w:rsid w:val="000F3E65"/>
    <w:rsid w:val="000F7DC9"/>
    <w:rsid w:val="00104003"/>
    <w:rsid w:val="00106084"/>
    <w:rsid w:val="0010712E"/>
    <w:rsid w:val="0011166A"/>
    <w:rsid w:val="00115B42"/>
    <w:rsid w:val="00117595"/>
    <w:rsid w:val="0012231B"/>
    <w:rsid w:val="0012493A"/>
    <w:rsid w:val="00132F0A"/>
    <w:rsid w:val="00135EE1"/>
    <w:rsid w:val="00137345"/>
    <w:rsid w:val="00143EBE"/>
    <w:rsid w:val="001476B5"/>
    <w:rsid w:val="00150D34"/>
    <w:rsid w:val="001516E5"/>
    <w:rsid w:val="00151D24"/>
    <w:rsid w:val="00151F9B"/>
    <w:rsid w:val="00153028"/>
    <w:rsid w:val="00154907"/>
    <w:rsid w:val="00156033"/>
    <w:rsid w:val="001563F9"/>
    <w:rsid w:val="001612FA"/>
    <w:rsid w:val="00184815"/>
    <w:rsid w:val="00187E0C"/>
    <w:rsid w:val="00191D69"/>
    <w:rsid w:val="00194257"/>
    <w:rsid w:val="001A0CCC"/>
    <w:rsid w:val="001A2677"/>
    <w:rsid w:val="001A48CC"/>
    <w:rsid w:val="001B2CE8"/>
    <w:rsid w:val="001C0893"/>
    <w:rsid w:val="001C145A"/>
    <w:rsid w:val="001C6B41"/>
    <w:rsid w:val="001C7234"/>
    <w:rsid w:val="001D29F7"/>
    <w:rsid w:val="001E3699"/>
    <w:rsid w:val="001E725E"/>
    <w:rsid w:val="001F1FFD"/>
    <w:rsid w:val="001F42AD"/>
    <w:rsid w:val="001F7F56"/>
    <w:rsid w:val="00200B94"/>
    <w:rsid w:val="002067D7"/>
    <w:rsid w:val="002128DF"/>
    <w:rsid w:val="0021446F"/>
    <w:rsid w:val="00221331"/>
    <w:rsid w:val="00223166"/>
    <w:rsid w:val="00233570"/>
    <w:rsid w:val="00234074"/>
    <w:rsid w:val="00234C50"/>
    <w:rsid w:val="002369DC"/>
    <w:rsid w:val="00241F50"/>
    <w:rsid w:val="00246BCB"/>
    <w:rsid w:val="00254ED0"/>
    <w:rsid w:val="002616C0"/>
    <w:rsid w:val="002628DB"/>
    <w:rsid w:val="002656D1"/>
    <w:rsid w:val="002704F5"/>
    <w:rsid w:val="00271686"/>
    <w:rsid w:val="0027392A"/>
    <w:rsid w:val="002824E6"/>
    <w:rsid w:val="00283CE1"/>
    <w:rsid w:val="002873BF"/>
    <w:rsid w:val="00287933"/>
    <w:rsid w:val="00297A8C"/>
    <w:rsid w:val="002A2158"/>
    <w:rsid w:val="002C056C"/>
    <w:rsid w:val="002C2BA9"/>
    <w:rsid w:val="002C53BF"/>
    <w:rsid w:val="002D1C3E"/>
    <w:rsid w:val="002D2343"/>
    <w:rsid w:val="002E159B"/>
    <w:rsid w:val="002F07A3"/>
    <w:rsid w:val="002F6D66"/>
    <w:rsid w:val="0030065F"/>
    <w:rsid w:val="003026F0"/>
    <w:rsid w:val="00304A93"/>
    <w:rsid w:val="0030586A"/>
    <w:rsid w:val="0030735D"/>
    <w:rsid w:val="00316741"/>
    <w:rsid w:val="003337FA"/>
    <w:rsid w:val="00336555"/>
    <w:rsid w:val="00342001"/>
    <w:rsid w:val="00343BF2"/>
    <w:rsid w:val="00352BFD"/>
    <w:rsid w:val="003541D2"/>
    <w:rsid w:val="00354285"/>
    <w:rsid w:val="00362216"/>
    <w:rsid w:val="0036294D"/>
    <w:rsid w:val="003632EF"/>
    <w:rsid w:val="00363402"/>
    <w:rsid w:val="00363A32"/>
    <w:rsid w:val="003771ED"/>
    <w:rsid w:val="00381DE5"/>
    <w:rsid w:val="00381E70"/>
    <w:rsid w:val="0039073D"/>
    <w:rsid w:val="00391EB8"/>
    <w:rsid w:val="00393F80"/>
    <w:rsid w:val="00395023"/>
    <w:rsid w:val="003A19FB"/>
    <w:rsid w:val="003B22DA"/>
    <w:rsid w:val="003B2F23"/>
    <w:rsid w:val="003B540D"/>
    <w:rsid w:val="003C22EA"/>
    <w:rsid w:val="003C395F"/>
    <w:rsid w:val="003C562B"/>
    <w:rsid w:val="003D3E2F"/>
    <w:rsid w:val="003D4072"/>
    <w:rsid w:val="003D42A8"/>
    <w:rsid w:val="003D4E20"/>
    <w:rsid w:val="003D62F2"/>
    <w:rsid w:val="003E35FE"/>
    <w:rsid w:val="003F0094"/>
    <w:rsid w:val="003F4C80"/>
    <w:rsid w:val="003F62DF"/>
    <w:rsid w:val="00402CB8"/>
    <w:rsid w:val="00402CBA"/>
    <w:rsid w:val="0040386F"/>
    <w:rsid w:val="004161C0"/>
    <w:rsid w:val="00421BF1"/>
    <w:rsid w:val="00426C33"/>
    <w:rsid w:val="00430EF7"/>
    <w:rsid w:val="00435295"/>
    <w:rsid w:val="004364B9"/>
    <w:rsid w:val="00441DF9"/>
    <w:rsid w:val="00443332"/>
    <w:rsid w:val="00451FC2"/>
    <w:rsid w:val="004556E6"/>
    <w:rsid w:val="00464423"/>
    <w:rsid w:val="00465CF0"/>
    <w:rsid w:val="00466C22"/>
    <w:rsid w:val="004728B7"/>
    <w:rsid w:val="00472B23"/>
    <w:rsid w:val="0047420B"/>
    <w:rsid w:val="0047780D"/>
    <w:rsid w:val="0047797B"/>
    <w:rsid w:val="00482F40"/>
    <w:rsid w:val="004861BD"/>
    <w:rsid w:val="0049275C"/>
    <w:rsid w:val="004971C0"/>
    <w:rsid w:val="004A0F01"/>
    <w:rsid w:val="004A117A"/>
    <w:rsid w:val="004A12A9"/>
    <w:rsid w:val="004A2E49"/>
    <w:rsid w:val="004A3D83"/>
    <w:rsid w:val="004A799B"/>
    <w:rsid w:val="004B04D1"/>
    <w:rsid w:val="004B3BCF"/>
    <w:rsid w:val="004B68E3"/>
    <w:rsid w:val="004C7498"/>
    <w:rsid w:val="004D5931"/>
    <w:rsid w:val="004E58B1"/>
    <w:rsid w:val="004F098F"/>
    <w:rsid w:val="004F48B7"/>
    <w:rsid w:val="004F6FD4"/>
    <w:rsid w:val="004F79DE"/>
    <w:rsid w:val="00502818"/>
    <w:rsid w:val="00502EFE"/>
    <w:rsid w:val="00504454"/>
    <w:rsid w:val="00504FBE"/>
    <w:rsid w:val="005055F8"/>
    <w:rsid w:val="00511E27"/>
    <w:rsid w:val="005223BA"/>
    <w:rsid w:val="00522D8C"/>
    <w:rsid w:val="00523165"/>
    <w:rsid w:val="00525369"/>
    <w:rsid w:val="00525AC0"/>
    <w:rsid w:val="0052756F"/>
    <w:rsid w:val="00536381"/>
    <w:rsid w:val="005369DA"/>
    <w:rsid w:val="0053768B"/>
    <w:rsid w:val="00541A5C"/>
    <w:rsid w:val="005426DF"/>
    <w:rsid w:val="00550010"/>
    <w:rsid w:val="0055273F"/>
    <w:rsid w:val="00553412"/>
    <w:rsid w:val="005535A0"/>
    <w:rsid w:val="00554F35"/>
    <w:rsid w:val="0056097A"/>
    <w:rsid w:val="00564472"/>
    <w:rsid w:val="00565494"/>
    <w:rsid w:val="005728E0"/>
    <w:rsid w:val="00582F80"/>
    <w:rsid w:val="0059582E"/>
    <w:rsid w:val="005A07E5"/>
    <w:rsid w:val="005A0F21"/>
    <w:rsid w:val="005A17C0"/>
    <w:rsid w:val="005A2933"/>
    <w:rsid w:val="005A62D8"/>
    <w:rsid w:val="005A6A9A"/>
    <w:rsid w:val="005B3BB1"/>
    <w:rsid w:val="005C26B4"/>
    <w:rsid w:val="005C26D8"/>
    <w:rsid w:val="005C4046"/>
    <w:rsid w:val="005C5E2E"/>
    <w:rsid w:val="005D2B96"/>
    <w:rsid w:val="005E091C"/>
    <w:rsid w:val="005E10D4"/>
    <w:rsid w:val="005E31F7"/>
    <w:rsid w:val="005E5028"/>
    <w:rsid w:val="005E6DEE"/>
    <w:rsid w:val="00600F71"/>
    <w:rsid w:val="00601441"/>
    <w:rsid w:val="00605FD0"/>
    <w:rsid w:val="0060704A"/>
    <w:rsid w:val="00607C0A"/>
    <w:rsid w:val="00616103"/>
    <w:rsid w:val="00616428"/>
    <w:rsid w:val="0061656C"/>
    <w:rsid w:val="00627847"/>
    <w:rsid w:val="00627BBA"/>
    <w:rsid w:val="00630672"/>
    <w:rsid w:val="0063185F"/>
    <w:rsid w:val="00634FA2"/>
    <w:rsid w:val="0063543D"/>
    <w:rsid w:val="00637B26"/>
    <w:rsid w:val="006460D9"/>
    <w:rsid w:val="00654438"/>
    <w:rsid w:val="0066011D"/>
    <w:rsid w:val="0066117D"/>
    <w:rsid w:val="006620BE"/>
    <w:rsid w:val="00662BB4"/>
    <w:rsid w:val="006659F6"/>
    <w:rsid w:val="00666422"/>
    <w:rsid w:val="00673ACD"/>
    <w:rsid w:val="00691AC5"/>
    <w:rsid w:val="00691D44"/>
    <w:rsid w:val="00697B40"/>
    <w:rsid w:val="006A5048"/>
    <w:rsid w:val="006A6ADE"/>
    <w:rsid w:val="006B3FE1"/>
    <w:rsid w:val="006B569C"/>
    <w:rsid w:val="006D3800"/>
    <w:rsid w:val="006D4319"/>
    <w:rsid w:val="006D66FB"/>
    <w:rsid w:val="006D7749"/>
    <w:rsid w:val="006E1A60"/>
    <w:rsid w:val="006E72F6"/>
    <w:rsid w:val="006F1CD2"/>
    <w:rsid w:val="006F3375"/>
    <w:rsid w:val="00707C8C"/>
    <w:rsid w:val="007106D6"/>
    <w:rsid w:val="007107CC"/>
    <w:rsid w:val="00712B55"/>
    <w:rsid w:val="0071419C"/>
    <w:rsid w:val="00732BB9"/>
    <w:rsid w:val="007419E4"/>
    <w:rsid w:val="0074287B"/>
    <w:rsid w:val="0075047C"/>
    <w:rsid w:val="00751A3C"/>
    <w:rsid w:val="00752D3B"/>
    <w:rsid w:val="007544DE"/>
    <w:rsid w:val="0076169B"/>
    <w:rsid w:val="0076402A"/>
    <w:rsid w:val="0076751F"/>
    <w:rsid w:val="00770EC8"/>
    <w:rsid w:val="00773F0E"/>
    <w:rsid w:val="00777242"/>
    <w:rsid w:val="00781EFD"/>
    <w:rsid w:val="00787BB7"/>
    <w:rsid w:val="00791D51"/>
    <w:rsid w:val="00792B4A"/>
    <w:rsid w:val="007943BD"/>
    <w:rsid w:val="00796519"/>
    <w:rsid w:val="007B1DBC"/>
    <w:rsid w:val="007B55C1"/>
    <w:rsid w:val="007C312C"/>
    <w:rsid w:val="007C3B4B"/>
    <w:rsid w:val="007D4827"/>
    <w:rsid w:val="007E5004"/>
    <w:rsid w:val="007E5E0F"/>
    <w:rsid w:val="007F419B"/>
    <w:rsid w:val="007F58ED"/>
    <w:rsid w:val="008016FB"/>
    <w:rsid w:val="008120D5"/>
    <w:rsid w:val="008154D7"/>
    <w:rsid w:val="00821DAB"/>
    <w:rsid w:val="00824558"/>
    <w:rsid w:val="00824F17"/>
    <w:rsid w:val="008259F7"/>
    <w:rsid w:val="00827563"/>
    <w:rsid w:val="00842CC0"/>
    <w:rsid w:val="00847105"/>
    <w:rsid w:val="00851AAB"/>
    <w:rsid w:val="008606A8"/>
    <w:rsid w:val="00862765"/>
    <w:rsid w:val="00863A9A"/>
    <w:rsid w:val="00863CA3"/>
    <w:rsid w:val="00863E26"/>
    <w:rsid w:val="00865A13"/>
    <w:rsid w:val="008669B2"/>
    <w:rsid w:val="00866EE3"/>
    <w:rsid w:val="008718E5"/>
    <w:rsid w:val="008724F0"/>
    <w:rsid w:val="00874A14"/>
    <w:rsid w:val="008820D9"/>
    <w:rsid w:val="00884E47"/>
    <w:rsid w:val="00894FB3"/>
    <w:rsid w:val="00895EF4"/>
    <w:rsid w:val="008A4033"/>
    <w:rsid w:val="008A5CFF"/>
    <w:rsid w:val="008B2EA1"/>
    <w:rsid w:val="008B333A"/>
    <w:rsid w:val="008B357A"/>
    <w:rsid w:val="008B757C"/>
    <w:rsid w:val="008D2488"/>
    <w:rsid w:val="008D5F50"/>
    <w:rsid w:val="008D6887"/>
    <w:rsid w:val="008D75E5"/>
    <w:rsid w:val="008E00A1"/>
    <w:rsid w:val="008E3684"/>
    <w:rsid w:val="008F0D89"/>
    <w:rsid w:val="008F165D"/>
    <w:rsid w:val="008F2299"/>
    <w:rsid w:val="008F2A54"/>
    <w:rsid w:val="00901CBF"/>
    <w:rsid w:val="0090322E"/>
    <w:rsid w:val="00903B01"/>
    <w:rsid w:val="009150E3"/>
    <w:rsid w:val="00916A68"/>
    <w:rsid w:val="00920ECE"/>
    <w:rsid w:val="00922664"/>
    <w:rsid w:val="00927685"/>
    <w:rsid w:val="0093147B"/>
    <w:rsid w:val="00932528"/>
    <w:rsid w:val="00933478"/>
    <w:rsid w:val="00933D97"/>
    <w:rsid w:val="0093590B"/>
    <w:rsid w:val="00936618"/>
    <w:rsid w:val="00937F06"/>
    <w:rsid w:val="00942440"/>
    <w:rsid w:val="00942C28"/>
    <w:rsid w:val="0094717D"/>
    <w:rsid w:val="00954467"/>
    <w:rsid w:val="00973CA1"/>
    <w:rsid w:val="00974210"/>
    <w:rsid w:val="0097550C"/>
    <w:rsid w:val="00975ABC"/>
    <w:rsid w:val="0097777E"/>
    <w:rsid w:val="00981B5A"/>
    <w:rsid w:val="00987562"/>
    <w:rsid w:val="00990AF8"/>
    <w:rsid w:val="00991838"/>
    <w:rsid w:val="00991EA3"/>
    <w:rsid w:val="0099363A"/>
    <w:rsid w:val="00994112"/>
    <w:rsid w:val="009950D2"/>
    <w:rsid w:val="009A7DE9"/>
    <w:rsid w:val="009B0D1E"/>
    <w:rsid w:val="009B28F8"/>
    <w:rsid w:val="009B3ED9"/>
    <w:rsid w:val="009C4643"/>
    <w:rsid w:val="009D5C03"/>
    <w:rsid w:val="009D5CB5"/>
    <w:rsid w:val="009E40C9"/>
    <w:rsid w:val="009F2C4C"/>
    <w:rsid w:val="009F3CC1"/>
    <w:rsid w:val="00A049B3"/>
    <w:rsid w:val="00A146EB"/>
    <w:rsid w:val="00A14CC4"/>
    <w:rsid w:val="00A16C4A"/>
    <w:rsid w:val="00A1721B"/>
    <w:rsid w:val="00A2072A"/>
    <w:rsid w:val="00A221BF"/>
    <w:rsid w:val="00A22BDA"/>
    <w:rsid w:val="00A2322E"/>
    <w:rsid w:val="00A239CF"/>
    <w:rsid w:val="00A23F32"/>
    <w:rsid w:val="00A24DBE"/>
    <w:rsid w:val="00A255DF"/>
    <w:rsid w:val="00A26404"/>
    <w:rsid w:val="00A323EE"/>
    <w:rsid w:val="00A35A8D"/>
    <w:rsid w:val="00A36FDD"/>
    <w:rsid w:val="00A41BFC"/>
    <w:rsid w:val="00A42A06"/>
    <w:rsid w:val="00A44E17"/>
    <w:rsid w:val="00A44EDA"/>
    <w:rsid w:val="00A45DBA"/>
    <w:rsid w:val="00A47362"/>
    <w:rsid w:val="00A506CE"/>
    <w:rsid w:val="00A6306A"/>
    <w:rsid w:val="00A6484F"/>
    <w:rsid w:val="00A8284C"/>
    <w:rsid w:val="00A83077"/>
    <w:rsid w:val="00A86B3F"/>
    <w:rsid w:val="00A91DBC"/>
    <w:rsid w:val="00A92AED"/>
    <w:rsid w:val="00AA107B"/>
    <w:rsid w:val="00AA2068"/>
    <w:rsid w:val="00AA54A3"/>
    <w:rsid w:val="00AB0919"/>
    <w:rsid w:val="00AB385D"/>
    <w:rsid w:val="00AC38C9"/>
    <w:rsid w:val="00AD2A03"/>
    <w:rsid w:val="00AD2D76"/>
    <w:rsid w:val="00AF0F91"/>
    <w:rsid w:val="00AF13A0"/>
    <w:rsid w:val="00AF440F"/>
    <w:rsid w:val="00B00223"/>
    <w:rsid w:val="00B0276A"/>
    <w:rsid w:val="00B05FC2"/>
    <w:rsid w:val="00B102B6"/>
    <w:rsid w:val="00B14E7E"/>
    <w:rsid w:val="00B16135"/>
    <w:rsid w:val="00B17C1E"/>
    <w:rsid w:val="00B33395"/>
    <w:rsid w:val="00B33CDA"/>
    <w:rsid w:val="00B3453A"/>
    <w:rsid w:val="00B40803"/>
    <w:rsid w:val="00B40F64"/>
    <w:rsid w:val="00B4138C"/>
    <w:rsid w:val="00B420BE"/>
    <w:rsid w:val="00B450AD"/>
    <w:rsid w:val="00B45B9B"/>
    <w:rsid w:val="00B52283"/>
    <w:rsid w:val="00B53596"/>
    <w:rsid w:val="00B54678"/>
    <w:rsid w:val="00B62849"/>
    <w:rsid w:val="00B62DFE"/>
    <w:rsid w:val="00B636CB"/>
    <w:rsid w:val="00B6386F"/>
    <w:rsid w:val="00B64D83"/>
    <w:rsid w:val="00B7118E"/>
    <w:rsid w:val="00B71FB2"/>
    <w:rsid w:val="00B745F2"/>
    <w:rsid w:val="00B83818"/>
    <w:rsid w:val="00B84EB0"/>
    <w:rsid w:val="00B858CA"/>
    <w:rsid w:val="00B85E30"/>
    <w:rsid w:val="00B8639C"/>
    <w:rsid w:val="00B86D23"/>
    <w:rsid w:val="00B90881"/>
    <w:rsid w:val="00B91AD2"/>
    <w:rsid w:val="00B94A55"/>
    <w:rsid w:val="00B968D9"/>
    <w:rsid w:val="00BA0DC7"/>
    <w:rsid w:val="00BA1484"/>
    <w:rsid w:val="00BB3C08"/>
    <w:rsid w:val="00BB45EB"/>
    <w:rsid w:val="00BB6D76"/>
    <w:rsid w:val="00BC174F"/>
    <w:rsid w:val="00BC2797"/>
    <w:rsid w:val="00BC6D5E"/>
    <w:rsid w:val="00BD4C0A"/>
    <w:rsid w:val="00BE3ACE"/>
    <w:rsid w:val="00BE4ED3"/>
    <w:rsid w:val="00BE6344"/>
    <w:rsid w:val="00BF08F8"/>
    <w:rsid w:val="00BF0C71"/>
    <w:rsid w:val="00BF1043"/>
    <w:rsid w:val="00BF54D1"/>
    <w:rsid w:val="00BF71BF"/>
    <w:rsid w:val="00C00AE1"/>
    <w:rsid w:val="00C00DC4"/>
    <w:rsid w:val="00C02DB5"/>
    <w:rsid w:val="00C06C4C"/>
    <w:rsid w:val="00C112F4"/>
    <w:rsid w:val="00C1254F"/>
    <w:rsid w:val="00C16A41"/>
    <w:rsid w:val="00C22358"/>
    <w:rsid w:val="00C24017"/>
    <w:rsid w:val="00C24677"/>
    <w:rsid w:val="00C24BBF"/>
    <w:rsid w:val="00C266B3"/>
    <w:rsid w:val="00C27092"/>
    <w:rsid w:val="00C30BA4"/>
    <w:rsid w:val="00C40A0F"/>
    <w:rsid w:val="00C52A70"/>
    <w:rsid w:val="00C65BD3"/>
    <w:rsid w:val="00C66ACF"/>
    <w:rsid w:val="00C76FB2"/>
    <w:rsid w:val="00C80190"/>
    <w:rsid w:val="00C83C07"/>
    <w:rsid w:val="00C84E9B"/>
    <w:rsid w:val="00C85C86"/>
    <w:rsid w:val="00C87217"/>
    <w:rsid w:val="00C876C9"/>
    <w:rsid w:val="00C91AA3"/>
    <w:rsid w:val="00CA2078"/>
    <w:rsid w:val="00CB468F"/>
    <w:rsid w:val="00CB499E"/>
    <w:rsid w:val="00CB5149"/>
    <w:rsid w:val="00CC185C"/>
    <w:rsid w:val="00CD0552"/>
    <w:rsid w:val="00CD4967"/>
    <w:rsid w:val="00CD6895"/>
    <w:rsid w:val="00CD712C"/>
    <w:rsid w:val="00CD74EF"/>
    <w:rsid w:val="00CE26DB"/>
    <w:rsid w:val="00CE3542"/>
    <w:rsid w:val="00CE7607"/>
    <w:rsid w:val="00CF4793"/>
    <w:rsid w:val="00CF5CED"/>
    <w:rsid w:val="00CF72A6"/>
    <w:rsid w:val="00D0065D"/>
    <w:rsid w:val="00D05462"/>
    <w:rsid w:val="00D055F2"/>
    <w:rsid w:val="00D11865"/>
    <w:rsid w:val="00D13074"/>
    <w:rsid w:val="00D154CF"/>
    <w:rsid w:val="00D20B03"/>
    <w:rsid w:val="00D22C1B"/>
    <w:rsid w:val="00D22F52"/>
    <w:rsid w:val="00D265A9"/>
    <w:rsid w:val="00D27321"/>
    <w:rsid w:val="00D339B6"/>
    <w:rsid w:val="00D369C7"/>
    <w:rsid w:val="00D457F6"/>
    <w:rsid w:val="00D50C32"/>
    <w:rsid w:val="00D51394"/>
    <w:rsid w:val="00D60F58"/>
    <w:rsid w:val="00D649DB"/>
    <w:rsid w:val="00D81D16"/>
    <w:rsid w:val="00D84677"/>
    <w:rsid w:val="00D849A2"/>
    <w:rsid w:val="00D85C97"/>
    <w:rsid w:val="00D90920"/>
    <w:rsid w:val="00D91932"/>
    <w:rsid w:val="00D97156"/>
    <w:rsid w:val="00DA1316"/>
    <w:rsid w:val="00DA13E6"/>
    <w:rsid w:val="00DA211A"/>
    <w:rsid w:val="00DA6C35"/>
    <w:rsid w:val="00DB3F8F"/>
    <w:rsid w:val="00DB646F"/>
    <w:rsid w:val="00DC18B3"/>
    <w:rsid w:val="00DC3E35"/>
    <w:rsid w:val="00DC793E"/>
    <w:rsid w:val="00DD2649"/>
    <w:rsid w:val="00DD469A"/>
    <w:rsid w:val="00DD4A8D"/>
    <w:rsid w:val="00DD6508"/>
    <w:rsid w:val="00DD7C5A"/>
    <w:rsid w:val="00DE031A"/>
    <w:rsid w:val="00DE12C9"/>
    <w:rsid w:val="00DE35EE"/>
    <w:rsid w:val="00DE3887"/>
    <w:rsid w:val="00DE4162"/>
    <w:rsid w:val="00DE7933"/>
    <w:rsid w:val="00E03610"/>
    <w:rsid w:val="00E11EFE"/>
    <w:rsid w:val="00E11F54"/>
    <w:rsid w:val="00E12E74"/>
    <w:rsid w:val="00E16C70"/>
    <w:rsid w:val="00E32ED1"/>
    <w:rsid w:val="00E35BB1"/>
    <w:rsid w:val="00E4351E"/>
    <w:rsid w:val="00E46463"/>
    <w:rsid w:val="00E46953"/>
    <w:rsid w:val="00E51E65"/>
    <w:rsid w:val="00E52205"/>
    <w:rsid w:val="00E52A59"/>
    <w:rsid w:val="00E61C56"/>
    <w:rsid w:val="00E6239C"/>
    <w:rsid w:val="00E67ADD"/>
    <w:rsid w:val="00E70D4E"/>
    <w:rsid w:val="00E71C6B"/>
    <w:rsid w:val="00E82EB6"/>
    <w:rsid w:val="00E8655E"/>
    <w:rsid w:val="00E87178"/>
    <w:rsid w:val="00E87EA7"/>
    <w:rsid w:val="00E900A2"/>
    <w:rsid w:val="00E9053E"/>
    <w:rsid w:val="00E931AA"/>
    <w:rsid w:val="00E94B5C"/>
    <w:rsid w:val="00E97489"/>
    <w:rsid w:val="00EA387C"/>
    <w:rsid w:val="00EA55E8"/>
    <w:rsid w:val="00EA7C25"/>
    <w:rsid w:val="00EB3512"/>
    <w:rsid w:val="00EB3892"/>
    <w:rsid w:val="00EB3972"/>
    <w:rsid w:val="00EB64AE"/>
    <w:rsid w:val="00EC2C62"/>
    <w:rsid w:val="00EC697C"/>
    <w:rsid w:val="00ED3839"/>
    <w:rsid w:val="00EE0395"/>
    <w:rsid w:val="00EE1317"/>
    <w:rsid w:val="00EE353D"/>
    <w:rsid w:val="00EE73DC"/>
    <w:rsid w:val="00EF5B1B"/>
    <w:rsid w:val="00F00617"/>
    <w:rsid w:val="00F015D5"/>
    <w:rsid w:val="00F028AF"/>
    <w:rsid w:val="00F02CC1"/>
    <w:rsid w:val="00F044A7"/>
    <w:rsid w:val="00F04DC9"/>
    <w:rsid w:val="00F14380"/>
    <w:rsid w:val="00F14E0A"/>
    <w:rsid w:val="00F176D5"/>
    <w:rsid w:val="00F22EB5"/>
    <w:rsid w:val="00F24BE8"/>
    <w:rsid w:val="00F25B7B"/>
    <w:rsid w:val="00F26AD2"/>
    <w:rsid w:val="00F26B16"/>
    <w:rsid w:val="00F312C9"/>
    <w:rsid w:val="00F35CA9"/>
    <w:rsid w:val="00F3726E"/>
    <w:rsid w:val="00F43635"/>
    <w:rsid w:val="00F475D9"/>
    <w:rsid w:val="00F51A9D"/>
    <w:rsid w:val="00F52A4B"/>
    <w:rsid w:val="00F549FB"/>
    <w:rsid w:val="00F63B5A"/>
    <w:rsid w:val="00F6634A"/>
    <w:rsid w:val="00F713B4"/>
    <w:rsid w:val="00F71B77"/>
    <w:rsid w:val="00F72374"/>
    <w:rsid w:val="00F72421"/>
    <w:rsid w:val="00F73745"/>
    <w:rsid w:val="00F803C6"/>
    <w:rsid w:val="00F80CFF"/>
    <w:rsid w:val="00F81BC4"/>
    <w:rsid w:val="00F8261A"/>
    <w:rsid w:val="00F829F2"/>
    <w:rsid w:val="00F831A3"/>
    <w:rsid w:val="00F84308"/>
    <w:rsid w:val="00F8437D"/>
    <w:rsid w:val="00F8714C"/>
    <w:rsid w:val="00F87C61"/>
    <w:rsid w:val="00F93212"/>
    <w:rsid w:val="00F93683"/>
    <w:rsid w:val="00F93771"/>
    <w:rsid w:val="00F94287"/>
    <w:rsid w:val="00F94767"/>
    <w:rsid w:val="00F97D70"/>
    <w:rsid w:val="00FA422A"/>
    <w:rsid w:val="00FB099E"/>
    <w:rsid w:val="00FB208D"/>
    <w:rsid w:val="00FB765F"/>
    <w:rsid w:val="00FC0A98"/>
    <w:rsid w:val="00FC5224"/>
    <w:rsid w:val="00FC63AC"/>
    <w:rsid w:val="00FD0DC7"/>
    <w:rsid w:val="00FD1440"/>
    <w:rsid w:val="00FD2DDD"/>
    <w:rsid w:val="00FE6623"/>
    <w:rsid w:val="00FE66F1"/>
    <w:rsid w:val="00FF2E21"/>
    <w:rsid w:val="00FF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CF32760"/>
  <w15:docId w15:val="{A7E6F375-3A62-4C48-A4B5-630CAE544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1DAB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0E5B7F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821DAB"/>
    <w:pPr>
      <w:ind w:firstLineChars="450" w:firstLine="1080"/>
    </w:pPr>
  </w:style>
  <w:style w:type="paragraph" w:styleId="3">
    <w:name w:val="Body Text Indent 3"/>
    <w:basedOn w:val="a"/>
    <w:rsid w:val="00821DAB"/>
    <w:pPr>
      <w:ind w:left="518" w:hanging="518"/>
    </w:pPr>
    <w:rPr>
      <w:rFonts w:ascii="標楷體" w:eastAsia="標楷體"/>
    </w:rPr>
  </w:style>
  <w:style w:type="paragraph" w:styleId="a4">
    <w:name w:val="Plain Text"/>
    <w:basedOn w:val="a"/>
    <w:rsid w:val="00821DAB"/>
    <w:rPr>
      <w:rFonts w:ascii="細明體" w:eastAsia="細明體" w:hAnsi="Courier New" w:cs="Courier New"/>
    </w:rPr>
  </w:style>
  <w:style w:type="character" w:styleId="a5">
    <w:name w:val="annotation reference"/>
    <w:semiHidden/>
    <w:rsid w:val="00821DAB"/>
    <w:rPr>
      <w:sz w:val="18"/>
      <w:szCs w:val="18"/>
    </w:rPr>
  </w:style>
  <w:style w:type="paragraph" w:styleId="a6">
    <w:name w:val="annotation text"/>
    <w:basedOn w:val="a"/>
    <w:link w:val="a7"/>
    <w:semiHidden/>
    <w:rsid w:val="00821DAB"/>
  </w:style>
  <w:style w:type="paragraph" w:styleId="a8">
    <w:name w:val="Body Text"/>
    <w:basedOn w:val="a"/>
    <w:rsid w:val="00821DAB"/>
    <w:pPr>
      <w:spacing w:line="500" w:lineRule="exact"/>
    </w:pPr>
    <w:rPr>
      <w:rFonts w:ascii="標楷體" w:eastAsia="標楷體"/>
      <w:b/>
      <w:i/>
      <w:sz w:val="32"/>
    </w:rPr>
  </w:style>
  <w:style w:type="paragraph" w:styleId="a9">
    <w:name w:val="Balloon Text"/>
    <w:basedOn w:val="a"/>
    <w:semiHidden/>
    <w:rsid w:val="00821DAB"/>
    <w:rPr>
      <w:rFonts w:ascii="Arial" w:hAnsi="Arial"/>
      <w:sz w:val="18"/>
      <w:szCs w:val="18"/>
    </w:rPr>
  </w:style>
  <w:style w:type="table" w:styleId="aa">
    <w:name w:val="Table Grid"/>
    <w:basedOn w:val="a1"/>
    <w:uiPriority w:val="59"/>
    <w:rsid w:val="00D369C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Body Text Indent 2"/>
    <w:basedOn w:val="a"/>
    <w:rsid w:val="00B94A55"/>
    <w:pPr>
      <w:spacing w:after="120" w:line="480" w:lineRule="auto"/>
      <w:ind w:leftChars="200" w:left="480"/>
    </w:pPr>
  </w:style>
  <w:style w:type="paragraph" w:customStyle="1" w:styleId="ab">
    <w:name w:val="(一)"/>
    <w:basedOn w:val="a"/>
    <w:rsid w:val="008B333A"/>
    <w:pPr>
      <w:autoSpaceDE w:val="0"/>
      <w:autoSpaceDN w:val="0"/>
      <w:adjustRightInd w:val="0"/>
      <w:spacing w:line="400" w:lineRule="atLeast"/>
      <w:ind w:left="488" w:hanging="244"/>
      <w:jc w:val="both"/>
      <w:textAlignment w:val="baseline"/>
    </w:pPr>
    <w:rPr>
      <w:kern w:val="0"/>
      <w:szCs w:val="20"/>
    </w:rPr>
  </w:style>
  <w:style w:type="paragraph" w:styleId="Web">
    <w:name w:val="Normal (Web)"/>
    <w:basedOn w:val="a"/>
    <w:uiPriority w:val="99"/>
    <w:rsid w:val="00CE7607"/>
    <w:pPr>
      <w:widowControl/>
      <w:spacing w:before="100" w:beforeAutospacing="1" w:after="100" w:afterAutospacing="1"/>
    </w:pPr>
    <w:rPr>
      <w:rFonts w:ascii="新細明體" w:hAnsi="新細明體" w:cs="新細明體"/>
      <w:color w:val="000080"/>
      <w:kern w:val="0"/>
    </w:rPr>
  </w:style>
  <w:style w:type="paragraph" w:styleId="ac">
    <w:name w:val="footer"/>
    <w:basedOn w:val="a"/>
    <w:link w:val="ad"/>
    <w:uiPriority w:val="99"/>
    <w:rsid w:val="00F8714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e">
    <w:name w:val="page number"/>
    <w:basedOn w:val="a0"/>
    <w:rsid w:val="00F8714C"/>
  </w:style>
  <w:style w:type="paragraph" w:customStyle="1" w:styleId="Default">
    <w:name w:val="Default"/>
    <w:rsid w:val="00EB3972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styleId="af">
    <w:name w:val="header"/>
    <w:basedOn w:val="a"/>
    <w:link w:val="af0"/>
    <w:uiPriority w:val="99"/>
    <w:rsid w:val="000D6368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f0">
    <w:name w:val="頁首 字元"/>
    <w:link w:val="af"/>
    <w:uiPriority w:val="99"/>
    <w:rsid w:val="000D6368"/>
    <w:rPr>
      <w:kern w:val="2"/>
    </w:rPr>
  </w:style>
  <w:style w:type="character" w:styleId="af1">
    <w:name w:val="Hyperlink"/>
    <w:uiPriority w:val="99"/>
    <w:rsid w:val="00E16C70"/>
    <w:rPr>
      <w:color w:val="0000FF"/>
      <w:u w:val="single"/>
    </w:rPr>
  </w:style>
  <w:style w:type="paragraph" w:styleId="af2">
    <w:name w:val="List Paragraph"/>
    <w:basedOn w:val="a"/>
    <w:uiPriority w:val="34"/>
    <w:qFormat/>
    <w:rsid w:val="004B68E3"/>
    <w:pPr>
      <w:ind w:leftChars="200" w:left="480"/>
    </w:pPr>
    <w:rPr>
      <w:szCs w:val="20"/>
    </w:rPr>
  </w:style>
  <w:style w:type="character" w:styleId="af3">
    <w:name w:val="FollowedHyperlink"/>
    <w:rsid w:val="00FB099E"/>
    <w:rPr>
      <w:color w:val="800080"/>
      <w:u w:val="single"/>
    </w:rPr>
  </w:style>
  <w:style w:type="paragraph" w:styleId="af4">
    <w:name w:val="No Spacing"/>
    <w:link w:val="af5"/>
    <w:uiPriority w:val="1"/>
    <w:qFormat/>
    <w:rsid w:val="00A24DBE"/>
    <w:rPr>
      <w:rFonts w:ascii="Calibri" w:hAnsi="Calibri"/>
      <w:sz w:val="22"/>
      <w:szCs w:val="22"/>
    </w:rPr>
  </w:style>
  <w:style w:type="character" w:customStyle="1" w:styleId="af5">
    <w:name w:val="無間距 字元"/>
    <w:link w:val="af4"/>
    <w:uiPriority w:val="1"/>
    <w:rsid w:val="00A24DBE"/>
    <w:rPr>
      <w:rFonts w:ascii="Calibri" w:hAnsi="Calibri"/>
      <w:sz w:val="22"/>
      <w:szCs w:val="22"/>
    </w:rPr>
  </w:style>
  <w:style w:type="character" w:customStyle="1" w:styleId="ad">
    <w:name w:val="頁尾 字元"/>
    <w:link w:val="ac"/>
    <w:uiPriority w:val="99"/>
    <w:rsid w:val="00A24DBE"/>
    <w:rPr>
      <w:kern w:val="2"/>
    </w:rPr>
  </w:style>
  <w:style w:type="character" w:styleId="af6">
    <w:name w:val="Strong"/>
    <w:basedOn w:val="a0"/>
    <w:uiPriority w:val="22"/>
    <w:qFormat/>
    <w:rsid w:val="00A049B3"/>
    <w:rPr>
      <w:b/>
      <w:bCs/>
    </w:rPr>
  </w:style>
  <w:style w:type="paragraph" w:styleId="af7">
    <w:name w:val="annotation subject"/>
    <w:basedOn w:val="a6"/>
    <w:next w:val="a6"/>
    <w:link w:val="af8"/>
    <w:rsid w:val="00691D44"/>
    <w:rPr>
      <w:b/>
      <w:bCs/>
    </w:rPr>
  </w:style>
  <w:style w:type="character" w:customStyle="1" w:styleId="a7">
    <w:name w:val="註解文字 字元"/>
    <w:basedOn w:val="a0"/>
    <w:link w:val="a6"/>
    <w:semiHidden/>
    <w:rsid w:val="00691D44"/>
    <w:rPr>
      <w:kern w:val="2"/>
      <w:sz w:val="24"/>
      <w:szCs w:val="24"/>
    </w:rPr>
  </w:style>
  <w:style w:type="character" w:customStyle="1" w:styleId="af8">
    <w:name w:val="註解主旨 字元"/>
    <w:basedOn w:val="a7"/>
    <w:link w:val="af7"/>
    <w:rsid w:val="00691D44"/>
    <w:rPr>
      <w:b/>
      <w:bCs/>
      <w:kern w:val="2"/>
      <w:sz w:val="24"/>
      <w:szCs w:val="24"/>
    </w:rPr>
  </w:style>
  <w:style w:type="character" w:customStyle="1" w:styleId="10">
    <w:name w:val="標題 1 字元"/>
    <w:basedOn w:val="a0"/>
    <w:link w:val="1"/>
    <w:rsid w:val="000E5B7F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f9">
    <w:name w:val="TOC Heading"/>
    <w:basedOn w:val="1"/>
    <w:next w:val="a"/>
    <w:uiPriority w:val="39"/>
    <w:semiHidden/>
    <w:unhideWhenUsed/>
    <w:qFormat/>
    <w:rsid w:val="000E5B7F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20">
    <w:name w:val="toc 2"/>
    <w:basedOn w:val="a"/>
    <w:next w:val="a"/>
    <w:autoRedefine/>
    <w:uiPriority w:val="39"/>
    <w:unhideWhenUsed/>
    <w:qFormat/>
    <w:rsid w:val="000E5B7F"/>
    <w:pPr>
      <w:widowControl/>
      <w:tabs>
        <w:tab w:val="right" w:leader="dot" w:pos="9750"/>
      </w:tabs>
      <w:spacing w:after="100" w:line="276" w:lineRule="auto"/>
      <w:ind w:left="220"/>
      <w:jc w:val="center"/>
    </w:pPr>
    <w:rPr>
      <w:rFonts w:asciiTheme="minorHAnsi" w:eastAsiaTheme="minorEastAsia" w:hAnsiTheme="minorHAnsi" w:cstheme="minorBidi"/>
      <w:b/>
      <w:kern w:val="0"/>
      <w:sz w:val="52"/>
      <w:szCs w:val="52"/>
    </w:rPr>
  </w:style>
  <w:style w:type="paragraph" w:styleId="11">
    <w:name w:val="toc 1"/>
    <w:basedOn w:val="a"/>
    <w:next w:val="a"/>
    <w:autoRedefine/>
    <w:uiPriority w:val="39"/>
    <w:unhideWhenUsed/>
    <w:qFormat/>
    <w:rsid w:val="000E5B7F"/>
    <w:pPr>
      <w:widowControl/>
      <w:spacing w:after="100" w:line="276" w:lineRule="auto"/>
    </w:pPr>
    <w:rPr>
      <w:rFonts w:asciiTheme="minorHAnsi" w:eastAsiaTheme="minorEastAsia" w:hAnsiTheme="minorHAnsi" w:cstheme="minorBidi"/>
      <w:kern w:val="0"/>
      <w:sz w:val="22"/>
      <w:szCs w:val="22"/>
    </w:rPr>
  </w:style>
  <w:style w:type="paragraph" w:styleId="30">
    <w:name w:val="toc 3"/>
    <w:basedOn w:val="a"/>
    <w:next w:val="a"/>
    <w:autoRedefine/>
    <w:uiPriority w:val="39"/>
    <w:unhideWhenUsed/>
    <w:qFormat/>
    <w:rsid w:val="000E5B7F"/>
    <w:pPr>
      <w:widowControl/>
      <w:spacing w:after="100" w:line="276" w:lineRule="auto"/>
      <w:ind w:left="440"/>
    </w:pPr>
    <w:rPr>
      <w:rFonts w:asciiTheme="minorHAnsi" w:eastAsiaTheme="minorEastAsia" w:hAnsiTheme="minorHAnsi" w:cstheme="minorBidi"/>
      <w:kern w:val="0"/>
      <w:sz w:val="22"/>
      <w:szCs w:val="22"/>
    </w:rPr>
  </w:style>
  <w:style w:type="paragraph" w:styleId="afa">
    <w:name w:val="Title"/>
    <w:basedOn w:val="a"/>
    <w:next w:val="a"/>
    <w:link w:val="afb"/>
    <w:qFormat/>
    <w:rsid w:val="000E5B7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40"/>
      <w:szCs w:val="32"/>
    </w:rPr>
  </w:style>
  <w:style w:type="character" w:customStyle="1" w:styleId="afb">
    <w:name w:val="標題 字元"/>
    <w:basedOn w:val="a0"/>
    <w:link w:val="afa"/>
    <w:rsid w:val="000E5B7F"/>
    <w:rPr>
      <w:rFonts w:asciiTheme="majorHAnsi" w:eastAsiaTheme="majorEastAsia" w:hAnsiTheme="majorHAnsi" w:cstheme="majorBidi"/>
      <w:b/>
      <w:bCs/>
      <w:kern w:val="2"/>
      <w:sz w:val="40"/>
      <w:szCs w:val="32"/>
    </w:rPr>
  </w:style>
  <w:style w:type="paragraph" w:styleId="afc">
    <w:name w:val="Subtitle"/>
    <w:basedOn w:val="a"/>
    <w:next w:val="a"/>
    <w:link w:val="afd"/>
    <w:qFormat/>
    <w:rsid w:val="000857AC"/>
    <w:pPr>
      <w:spacing w:after="60"/>
      <w:jc w:val="right"/>
      <w:outlineLvl w:val="1"/>
    </w:pPr>
    <w:rPr>
      <w:rFonts w:asciiTheme="majorHAnsi" w:eastAsiaTheme="majorEastAsia" w:hAnsiTheme="majorHAnsi" w:cstheme="majorBidi"/>
      <w:i/>
      <w:iCs/>
      <w:sz w:val="28"/>
    </w:rPr>
  </w:style>
  <w:style w:type="character" w:customStyle="1" w:styleId="afd">
    <w:name w:val="副標題 字元"/>
    <w:basedOn w:val="a0"/>
    <w:link w:val="afc"/>
    <w:rsid w:val="000857AC"/>
    <w:rPr>
      <w:rFonts w:asciiTheme="majorHAnsi" w:eastAsiaTheme="majorEastAsia" w:hAnsiTheme="majorHAnsi" w:cstheme="majorBidi"/>
      <w:i/>
      <w:iCs/>
      <w:kern w:val="2"/>
      <w:sz w:val="28"/>
      <w:szCs w:val="24"/>
    </w:rPr>
  </w:style>
  <w:style w:type="paragraph" w:customStyle="1" w:styleId="Standard">
    <w:name w:val="Standard"/>
    <w:rsid w:val="00B450AD"/>
    <w:pPr>
      <w:widowControl w:val="0"/>
      <w:suppressAutoHyphens/>
      <w:autoSpaceDN w:val="0"/>
    </w:pPr>
    <w:rPr>
      <w:rFonts w:ascii="Calibri" w:eastAsia="新細明體, PMingLiU" w:hAnsi="Calibri"/>
      <w:kern w:val="3"/>
      <w:sz w:val="24"/>
      <w:szCs w:val="22"/>
    </w:rPr>
  </w:style>
  <w:style w:type="character" w:styleId="afe">
    <w:name w:val="Emphasis"/>
    <w:basedOn w:val="a0"/>
    <w:qFormat/>
    <w:rsid w:val="009B0D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4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宣紙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02B6D0-BA96-4B98-8B94-D1608694C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7</Words>
  <Characters>1183</Characters>
  <Application>Microsoft Office Word</Application>
  <DocSecurity>0</DocSecurity>
  <Lines>9</Lines>
  <Paragraphs>2</Paragraphs>
  <ScaleCrop>false</ScaleCrop>
  <Company/>
  <LinksUpToDate>false</LinksUpToDate>
  <CharactersWithSpaces>1388</CharactersWithSpaces>
  <SharedDoc>false</SharedDoc>
  <HLinks>
    <vt:vector size="36" baseType="variant">
      <vt:variant>
        <vt:i4>5701740</vt:i4>
      </vt:variant>
      <vt:variant>
        <vt:i4>15</vt:i4>
      </vt:variant>
      <vt:variant>
        <vt:i4>0</vt:i4>
      </vt:variant>
      <vt:variant>
        <vt:i4>5</vt:i4>
      </vt:variant>
      <vt:variant>
        <vt:lpwstr>mailto:teebalu3@ocu.edu.tw</vt:lpwstr>
      </vt:variant>
      <vt:variant>
        <vt:lpwstr/>
      </vt:variant>
      <vt:variant>
        <vt:i4>1507428</vt:i4>
      </vt:variant>
      <vt:variant>
        <vt:i4>12</vt:i4>
      </vt:variant>
      <vt:variant>
        <vt:i4>0</vt:i4>
      </vt:variant>
      <vt:variant>
        <vt:i4>5</vt:i4>
      </vt:variant>
      <vt:variant>
        <vt:lpwstr>mailto:teresa01@ocu.edu.tw</vt:lpwstr>
      </vt:variant>
      <vt:variant>
        <vt:lpwstr/>
      </vt:variant>
      <vt:variant>
        <vt:i4>1835066</vt:i4>
      </vt:variant>
      <vt:variant>
        <vt:i4>9</vt:i4>
      </vt:variant>
      <vt:variant>
        <vt:i4>0</vt:i4>
      </vt:variant>
      <vt:variant>
        <vt:i4>5</vt:i4>
      </vt:variant>
      <vt:variant>
        <vt:lpwstr>mailto:lhung008@ocu.edu.tw</vt:lpwstr>
      </vt:variant>
      <vt:variant>
        <vt:lpwstr/>
      </vt:variant>
      <vt:variant>
        <vt:i4>1441918</vt:i4>
      </vt:variant>
      <vt:variant>
        <vt:i4>6</vt:i4>
      </vt:variant>
      <vt:variant>
        <vt:i4>0</vt:i4>
      </vt:variant>
      <vt:variant>
        <vt:i4>5</vt:i4>
      </vt:variant>
      <vt:variant>
        <vt:lpwstr>mailto:lsf@ocu.edu.tw</vt:lpwstr>
      </vt:variant>
      <vt:variant>
        <vt:lpwstr/>
      </vt:variant>
      <vt:variant>
        <vt:i4>1507439</vt:i4>
      </vt:variant>
      <vt:variant>
        <vt:i4>3</vt:i4>
      </vt:variant>
      <vt:variant>
        <vt:i4>0</vt:i4>
      </vt:variant>
      <vt:variant>
        <vt:i4>5</vt:i4>
      </vt:variant>
      <vt:variant>
        <vt:lpwstr>mailto:fbm@ocu.edu.tw</vt:lpwstr>
      </vt:variant>
      <vt:variant>
        <vt:lpwstr/>
      </vt:variant>
      <vt:variant>
        <vt:i4>5242947</vt:i4>
      </vt:variant>
      <vt:variant>
        <vt:i4>0</vt:i4>
      </vt:variant>
      <vt:variant>
        <vt:i4>0</vt:i4>
      </vt:variant>
      <vt:variant>
        <vt:i4>5</vt:i4>
      </vt:variant>
      <vt:variant>
        <vt:lpwstr>http://w3.ocu.edu.tw/admin2/st03/standard/DS-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僑光科技大學應用英語系學生校外實習辦法</dc:title>
  <dc:creator>xx</dc:creator>
  <cp:lastModifiedBy>Ian Lee</cp:lastModifiedBy>
  <cp:revision>3</cp:revision>
  <cp:lastPrinted>2018-10-12T06:41:00Z</cp:lastPrinted>
  <dcterms:created xsi:type="dcterms:W3CDTF">2020-09-23T06:40:00Z</dcterms:created>
  <dcterms:modified xsi:type="dcterms:W3CDTF">2020-09-23T14:59:00Z</dcterms:modified>
</cp:coreProperties>
</file>